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9354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</w:t>
      </w:r>
      <w:r>
        <w:rPr>
          <w:rFonts w:ascii="Arial" w:eastAsia="Times New Roman" w:hAnsi="Arial" w:cs="Arial"/>
          <w:b/>
          <w:bCs/>
        </w:rPr>
        <w:t>M</w:t>
      </w:r>
      <w:r w:rsidRPr="00B979F0"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60ACEFD4" w14:textId="3295CE1B" w:rsidR="00444D06" w:rsidRPr="00B979F0" w:rsidRDefault="00524A2C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 </w:t>
      </w:r>
      <w:r w:rsidR="00202795">
        <w:rPr>
          <w:rFonts w:ascii="Arial" w:eastAsia="Times New Roman" w:hAnsi="Arial" w:cs="Arial"/>
          <w:b/>
          <w:bCs/>
        </w:rPr>
        <w:t>[</w:t>
      </w:r>
      <w:r w:rsidRPr="00F72992">
        <w:rPr>
          <w:rFonts w:ascii="Arial" w:eastAsia="Times New Roman" w:hAnsi="Arial" w:cs="Arial"/>
          <w:b/>
          <w:bCs/>
          <w:i/>
          <w:u w:val="single"/>
        </w:rPr>
        <w:t xml:space="preserve">PROGRAM </w:t>
      </w:r>
      <w:r w:rsidRPr="00871D43">
        <w:rPr>
          <w:rFonts w:ascii="Arial" w:eastAsia="Times New Roman" w:hAnsi="Arial" w:cs="Arial"/>
          <w:b/>
          <w:bCs/>
          <w:i/>
          <w:iCs/>
          <w:u w:val="single"/>
        </w:rPr>
        <w:t>NAME</w:t>
      </w:r>
      <w:r w:rsidR="00202795">
        <w:rPr>
          <w:rFonts w:ascii="Arial" w:eastAsia="Times New Roman" w:hAnsi="Arial" w:cs="Arial"/>
          <w:b/>
          <w:bCs/>
          <w:u w:val="single"/>
        </w:rPr>
        <w:t>]</w:t>
      </w:r>
      <w:r w:rsidRPr="00B979F0">
        <w:rPr>
          <w:rFonts w:ascii="Arial" w:eastAsia="Times New Roman" w:hAnsi="Arial" w:cs="Arial"/>
          <w:b/>
          <w:bCs/>
        </w:rPr>
        <w:t xml:space="preserve"> </w:t>
      </w:r>
      <w:r w:rsidR="00444D06">
        <w:rPr>
          <w:rFonts w:ascii="Arial" w:eastAsia="Times New Roman" w:hAnsi="Arial" w:cs="Arial"/>
          <w:b/>
          <w:bCs/>
        </w:rPr>
        <w:t>MASTER’S</w:t>
      </w:r>
      <w:r w:rsidR="00444D06" w:rsidRPr="00B979F0">
        <w:rPr>
          <w:rFonts w:ascii="Arial" w:eastAsia="Times New Roman" w:hAnsi="Arial" w:cs="Arial"/>
          <w:b/>
          <w:bCs/>
        </w:rPr>
        <w:t xml:space="preserve"> SOCIAL WORK PROGRAM</w:t>
      </w:r>
      <w:r w:rsidR="00444D06" w:rsidRPr="00B979F0">
        <w:rPr>
          <w:rFonts w:ascii="Arial" w:eastAsia="Times New Roman" w:hAnsi="Arial" w:cs="Arial"/>
        </w:rPr>
        <w:t> </w:t>
      </w:r>
    </w:p>
    <w:p w14:paraId="65798389" w14:textId="2434AF9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14410528" w14:textId="77777777" w:rsidR="00AB1732" w:rsidRPr="00B979F0" w:rsidRDefault="00AB1732" w:rsidP="00D72EA8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4842331" w14:textId="695EFBDE" w:rsidR="002C0C73" w:rsidRPr="00B979F0" w:rsidRDefault="00444D06" w:rsidP="002C0C73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D72EA8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</w:t>
      </w:r>
      <w:r>
        <w:rPr>
          <w:rFonts w:ascii="Arial" w:eastAsia="Calibri" w:hAnsi="Arial" w:cs="Arial"/>
          <w:b/>
          <w:bCs/>
          <w:spacing w:val="-3"/>
        </w:rPr>
        <w:t>M</w:t>
      </w:r>
      <w:r w:rsidRPr="00B979F0">
        <w:rPr>
          <w:rFonts w:ascii="Arial" w:eastAsia="Calibri" w:hAnsi="Arial" w:cs="Arial"/>
          <w:b/>
          <w:bCs/>
          <w:spacing w:val="-3"/>
        </w:rPr>
        <w:t xml:space="preserve">) </w:t>
      </w:r>
      <w:r w:rsidR="002C0C73" w:rsidRPr="00B979F0">
        <w:rPr>
          <w:rFonts w:ascii="Arial" w:eastAsia="Calibri" w:hAnsi="Arial" w:cs="Arial"/>
          <w:spacing w:val="-3"/>
        </w:rPr>
        <w:t xml:space="preserve">A form required for </w:t>
      </w:r>
      <w:r w:rsidR="00D72EA8">
        <w:rPr>
          <w:rFonts w:ascii="Arial" w:eastAsia="Calibri" w:hAnsi="Arial" w:cs="Arial"/>
          <w:spacing w:val="-3"/>
        </w:rPr>
        <w:t>R</w:t>
      </w:r>
      <w:r w:rsidR="002C0C73" w:rsidRPr="00B979F0">
        <w:rPr>
          <w:rFonts w:ascii="Arial" w:eastAsia="Calibri" w:hAnsi="Arial" w:cs="Arial"/>
          <w:spacing w:val="-3"/>
        </w:rPr>
        <w:t xml:space="preserve">eaffirmation, </w:t>
      </w:r>
      <w:r w:rsidR="00D72EA8">
        <w:rPr>
          <w:rFonts w:ascii="Arial" w:eastAsia="Calibri" w:hAnsi="Arial" w:cs="Arial"/>
          <w:spacing w:val="-3"/>
        </w:rPr>
        <w:t>C</w:t>
      </w:r>
      <w:r w:rsidR="002C0C73" w:rsidRPr="00B979F0">
        <w:rPr>
          <w:rFonts w:ascii="Arial" w:eastAsia="Calibri" w:hAnsi="Arial" w:cs="Arial"/>
          <w:spacing w:val="-3"/>
        </w:rPr>
        <w:t xml:space="preserve">andidacy, and ongoing compliance per AS 4.0.3.   </w:t>
      </w:r>
    </w:p>
    <w:p w14:paraId="0D8C3F06" w14:textId="77777777" w:rsidR="00444D06" w:rsidRPr="00A848FE" w:rsidRDefault="00444D06" w:rsidP="00D72EA8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17DCD7B7" w14:textId="77777777" w:rsidR="00372199" w:rsidRPr="00D72EA8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72EA8">
        <w:rPr>
          <w:rFonts w:ascii="Arial" w:eastAsia="Calibri" w:hAnsi="Arial" w:cs="Arial"/>
          <w:b/>
        </w:rPr>
        <w:t>Submitting Form AS 4 for Reaffirmation Self-Study &amp; Candidacy Benchmarks</w:t>
      </w:r>
    </w:p>
    <w:p w14:paraId="0E4C558F" w14:textId="77777777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</w:rPr>
      </w:pPr>
    </w:p>
    <w:p w14:paraId="217B0CC4" w14:textId="24162F96" w:rsidR="00372199" w:rsidRDefault="00372199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 xml:space="preserve">This form is used to assist the </w:t>
      </w:r>
      <w:r w:rsidR="00D72EA8">
        <w:rPr>
          <w:rFonts w:ascii="Arial" w:eastAsia="Calibri" w:hAnsi="Arial" w:cs="Arial"/>
          <w:bCs/>
          <w:spacing w:val="-3"/>
        </w:rPr>
        <w:t xml:space="preserve">Commission on Accreditation </w:t>
      </w:r>
      <w:r w:rsidRPr="00B979F0">
        <w:rPr>
          <w:rFonts w:ascii="Arial" w:eastAsia="Calibri" w:hAnsi="Arial" w:cs="Arial"/>
          <w:bCs/>
          <w:spacing w:val="-3"/>
        </w:rPr>
        <w:t>in the evaluation of the program’s compliance with the accreditation standard below:</w:t>
      </w:r>
    </w:p>
    <w:p w14:paraId="5A955050" w14:textId="77777777" w:rsidR="00B357ED" w:rsidRPr="00B979F0" w:rsidRDefault="00B357ED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08A58F6D" w14:textId="77777777" w:rsidR="00372199" w:rsidRPr="00B979F0" w:rsidRDefault="00372199" w:rsidP="00372199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527C025E" w14:textId="77777777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A73ABB5" w14:textId="1B0C117C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B979F0">
        <w:rPr>
          <w:rFonts w:ascii="Arial" w:eastAsia="Calibri" w:hAnsi="Arial" w:cs="Arial"/>
          <w:spacing w:val="-3"/>
        </w:rPr>
        <w:t>All programs</w:t>
      </w:r>
      <w:r>
        <w:rPr>
          <w:rFonts w:ascii="Arial" w:eastAsia="Calibri" w:hAnsi="Arial" w:cs="Arial"/>
          <w:spacing w:val="-3"/>
        </w:rPr>
        <w:t xml:space="preserve"> accredited by the Council on Social Work Education’s</w:t>
      </w:r>
      <w:r w:rsidR="00C9560D">
        <w:rPr>
          <w:rFonts w:ascii="Arial" w:eastAsia="Calibri" w:hAnsi="Arial" w:cs="Arial"/>
          <w:spacing w:val="-3"/>
        </w:rPr>
        <w:t xml:space="preserve"> (CSWE)</w:t>
      </w:r>
      <w:r>
        <w:rPr>
          <w:rFonts w:ascii="Arial" w:eastAsia="Calibri" w:hAnsi="Arial" w:cs="Arial"/>
          <w:spacing w:val="-3"/>
        </w:rPr>
        <w:t xml:space="preserve">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(COA) 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>
        <w:rPr>
          <w:rFonts w:ascii="Arial" w:eastAsia="Calibri" w:hAnsi="Arial" w:cs="Arial"/>
          <w:spacing w:val="-3"/>
        </w:rPr>
        <w:t>All s</w:t>
      </w:r>
      <w:r w:rsidRPr="00B979F0">
        <w:rPr>
          <w:rFonts w:ascii="Arial" w:eastAsia="Calibri" w:hAnsi="Arial" w:cs="Arial"/>
          <w:spacing w:val="-3"/>
        </w:rPr>
        <w:t>tudents are assessed</w:t>
      </w:r>
      <w:r>
        <w:rPr>
          <w:rFonts w:ascii="Arial" w:eastAsia="Calibri" w:hAnsi="Arial" w:cs="Arial"/>
          <w:spacing w:val="-3"/>
        </w:rPr>
        <w:t xml:space="preserve">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A</w:t>
      </w:r>
      <w:r w:rsidRPr="00B979F0">
        <w:rPr>
          <w:rFonts w:ascii="Arial" w:eastAsia="Calibri" w:hAnsi="Arial" w:cs="Arial"/>
          <w:spacing w:val="-3"/>
        </w:rPr>
        <w:t xml:space="preserve">ccreditation </w:t>
      </w:r>
      <w:r>
        <w:rPr>
          <w:rFonts w:ascii="Arial" w:eastAsia="Calibri" w:hAnsi="Arial" w:cs="Arial"/>
          <w:spacing w:val="-3"/>
        </w:rPr>
        <w:t>S</w:t>
      </w:r>
      <w:r w:rsidRPr="00B979F0">
        <w:rPr>
          <w:rFonts w:ascii="Arial" w:eastAsia="Calibri" w:hAnsi="Arial" w:cs="Arial"/>
          <w:spacing w:val="-3"/>
        </w:rPr>
        <w:t>tandards</w:t>
      </w:r>
      <w:r>
        <w:rPr>
          <w:rFonts w:ascii="Arial" w:eastAsia="Calibri" w:hAnsi="Arial" w:cs="Arial"/>
          <w:spacing w:val="-3"/>
        </w:rPr>
        <w:t xml:space="preserve"> (EPAS)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>
        <w:rPr>
          <w:rFonts w:ascii="Arial" w:eastAsia="Calibri" w:hAnsi="Arial" w:cs="Arial"/>
          <w:spacing w:val="-3"/>
        </w:rPr>
        <w:t>reflect the</w:t>
      </w:r>
      <w:r w:rsidRPr="00B979F0">
        <w:rPr>
          <w:rFonts w:ascii="Arial" w:eastAsia="Calibri" w:hAnsi="Arial" w:cs="Arial"/>
          <w:spacing w:val="-3"/>
        </w:rPr>
        <w:t xml:space="preserve"> dimensions </w:t>
      </w:r>
      <w:r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9560D">
        <w:rPr>
          <w:rFonts w:ascii="Arial" w:eastAsia="Calibri" w:hAnsi="Arial" w:cs="Arial"/>
          <w:spacing w:val="-3"/>
        </w:rPr>
        <w:t xml:space="preserve"> </w:t>
      </w:r>
    </w:p>
    <w:p w14:paraId="39078542" w14:textId="70900C31" w:rsidR="00A61C6D" w:rsidRDefault="00A61C6D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6CE28761" w14:textId="77777777" w:rsidR="009F37C7" w:rsidRDefault="00A61C6D" w:rsidP="009F37C7">
      <w:pPr>
        <w:spacing w:after="0" w:line="240" w:lineRule="auto"/>
        <w:rPr>
          <w:rFonts w:ascii="Arial" w:hAnsi="Arial" w:cs="Arial"/>
          <w:color w:val="000000" w:themeColor="text1"/>
        </w:rPr>
      </w:pPr>
      <w:r w:rsidRPr="46B1AE5C">
        <w:rPr>
          <w:rFonts w:ascii="Arial" w:hAnsi="Arial"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ascii="Arial" w:hAnsi="Arial" w:cs="Arial"/>
          <w:color w:val="000000" w:themeColor="text1"/>
        </w:rPr>
        <w:t>differ</w:t>
      </w:r>
      <w:r w:rsidRPr="46B1AE5C">
        <w:rPr>
          <w:rFonts w:ascii="Arial" w:hAnsi="Arial"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 w:rsidR="000F14A5">
        <w:rPr>
          <w:rFonts w:ascii="Arial" w:hAnsi="Arial" w:cs="Arial"/>
          <w:color w:val="000000" w:themeColor="text1"/>
        </w:rPr>
        <w:t xml:space="preserve"> </w:t>
      </w:r>
      <w:r w:rsidRPr="46B1AE5C">
        <w:rPr>
          <w:rFonts w:ascii="Arial" w:hAnsi="Arial" w:cs="Arial"/>
          <w:color w:val="000000" w:themeColor="text1"/>
        </w:rPr>
        <w:t>The program then d</w:t>
      </w:r>
      <w:r w:rsidRPr="46B1AE5C">
        <w:rPr>
          <w:rFonts w:ascii="Arial" w:hAnsi="Arial" w:cs="Arial"/>
        </w:rPr>
        <w:t>etermines the percentage of students that attained each outcome measure (e.g., minimum score o</w:t>
      </w:r>
      <w:r>
        <w:rPr>
          <w:rFonts w:ascii="Arial" w:hAnsi="Arial" w:cs="Arial"/>
        </w:rPr>
        <w:t>r</w:t>
      </w:r>
      <w:r w:rsidRPr="46B1AE5C">
        <w:rPr>
          <w:rFonts w:ascii="Arial" w:hAnsi="Arial"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ascii="Arial" w:hAnsi="Arial" w:cs="Arial"/>
        </w:rPr>
        <w:t>two (</w:t>
      </w:r>
      <w:r w:rsidRPr="46B1AE5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46B1AE5C">
        <w:rPr>
          <w:rFonts w:ascii="Arial" w:hAnsi="Arial" w:cs="Arial"/>
        </w:rPr>
        <w:t xml:space="preserve"> or more measures</w:t>
      </w:r>
      <w:r w:rsidRPr="46B1AE5C">
        <w:rPr>
          <w:rFonts w:ascii="Arial" w:hAnsi="Arial"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ascii="Arial" w:hAnsi="Arial" w:cs="Arial"/>
          <w:color w:val="000000" w:themeColor="text1"/>
        </w:rPr>
        <w:t>competency</w:t>
      </w:r>
      <w:r w:rsidRPr="46B1AE5C">
        <w:rPr>
          <w:rFonts w:ascii="Arial" w:hAnsi="Arial"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ascii="Arial" w:hAnsi="Arial" w:cs="Arial"/>
          <w:color w:val="000000" w:themeColor="text1"/>
        </w:rPr>
        <w:t>must</w:t>
      </w:r>
      <w:r w:rsidRPr="46B1AE5C">
        <w:rPr>
          <w:rFonts w:ascii="Arial" w:hAnsi="Arial" w:cs="Arial"/>
          <w:color w:val="000000" w:themeColor="text1"/>
        </w:rPr>
        <w:t xml:space="preserve"> report data for each program option, and also </w:t>
      </w:r>
      <w:r>
        <w:rPr>
          <w:rFonts w:ascii="Arial" w:hAnsi="Arial" w:cs="Arial"/>
          <w:color w:val="000000" w:themeColor="text1"/>
        </w:rPr>
        <w:t>a</w:t>
      </w:r>
      <w:r w:rsidRPr="46B1AE5C">
        <w:rPr>
          <w:rFonts w:ascii="Arial" w:hAnsi="Arial" w:cs="Arial"/>
          <w:color w:val="000000" w:themeColor="text1"/>
        </w:rPr>
        <w:t>n aggregate</w:t>
      </w:r>
      <w:r>
        <w:rPr>
          <w:rFonts w:ascii="Arial" w:hAnsi="Arial" w:cs="Arial"/>
          <w:color w:val="000000" w:themeColor="text1"/>
        </w:rPr>
        <w:t xml:space="preserve"> of</w:t>
      </w:r>
      <w:r w:rsidRPr="46B1AE5C">
        <w:rPr>
          <w:rFonts w:ascii="Arial" w:hAnsi="Arial" w:cs="Arial"/>
          <w:color w:val="000000" w:themeColor="text1"/>
        </w:rPr>
        <w:t xml:space="preserve"> all program options </w:t>
      </w:r>
      <w:r>
        <w:rPr>
          <w:rFonts w:ascii="Arial" w:hAnsi="Arial" w:cs="Arial"/>
          <w:color w:val="000000" w:themeColor="text1"/>
        </w:rPr>
        <w:t xml:space="preserve">combined </w:t>
      </w:r>
      <w:r w:rsidRPr="46B1AE5C">
        <w:rPr>
          <w:rFonts w:ascii="Arial" w:hAnsi="Arial" w:cs="Arial"/>
          <w:color w:val="000000" w:themeColor="text1"/>
        </w:rPr>
        <w:t xml:space="preserve">to determine an overall percentage of students </w:t>
      </w:r>
      <w:r>
        <w:rPr>
          <w:rFonts w:ascii="Arial" w:hAnsi="Arial" w:cs="Arial"/>
          <w:color w:val="000000" w:themeColor="text1"/>
        </w:rPr>
        <w:t xml:space="preserve">across all program options </w:t>
      </w:r>
      <w:r w:rsidRPr="46B1AE5C">
        <w:rPr>
          <w:rFonts w:ascii="Arial" w:hAnsi="Arial" w:cs="Arial"/>
          <w:color w:val="000000" w:themeColor="text1"/>
        </w:rPr>
        <w:t xml:space="preserve">achieving the </w:t>
      </w:r>
      <w:r>
        <w:rPr>
          <w:rFonts w:ascii="Arial" w:hAnsi="Arial" w:cs="Arial"/>
          <w:color w:val="000000" w:themeColor="text1"/>
        </w:rPr>
        <w:t>competency benchmark</w:t>
      </w:r>
      <w:r w:rsidRPr="46B1AE5C">
        <w:rPr>
          <w:rFonts w:ascii="Arial" w:hAnsi="Arial" w:cs="Arial"/>
          <w:color w:val="000000" w:themeColor="text1"/>
        </w:rPr>
        <w:t>.</w:t>
      </w:r>
    </w:p>
    <w:p w14:paraId="0C3B5115" w14:textId="49709351" w:rsidR="00372199" w:rsidRPr="00151F73" w:rsidRDefault="00372199" w:rsidP="009F37C7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560D">
        <w:rPr>
          <w:rFonts w:ascii="Arial" w:eastAsia="Calibri" w:hAnsi="Arial" w:cs="Arial"/>
          <w:b/>
          <w:spacing w:val="-3"/>
        </w:rPr>
        <w:t>Posting Form AS 4 for Ongoing Compliance with AS 4.0.3</w:t>
      </w:r>
    </w:p>
    <w:p w14:paraId="5AA24A13" w14:textId="77777777" w:rsidR="00372199" w:rsidRPr="00A848FE" w:rsidRDefault="00372199" w:rsidP="00C9560D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</w:p>
    <w:p w14:paraId="1F00A4A1" w14:textId="0F5DE9C0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>
        <w:rPr>
          <w:rFonts w:ascii="Arial" w:eastAsia="Calibri" w:hAnsi="Arial" w:cs="Arial"/>
          <w:spacing w:val="-3"/>
        </w:rPr>
        <w:t xml:space="preserve">programs must post this form </w:t>
      </w:r>
      <w:r w:rsidRPr="00793C8E">
        <w:rPr>
          <w:rFonts w:ascii="Arial" w:eastAsia="Calibri" w:hAnsi="Arial" w:cs="Arial"/>
          <w:spacing w:val="-3"/>
        </w:rPr>
        <w:t>public</w:t>
      </w:r>
      <w:r>
        <w:rPr>
          <w:rFonts w:ascii="Arial" w:eastAsia="Calibri" w:hAnsi="Arial" w:cs="Arial"/>
          <w:spacing w:val="-3"/>
        </w:rPr>
        <w:t>ly</w:t>
      </w:r>
      <w:r w:rsidRPr="00793C8E">
        <w:rPr>
          <w:rFonts w:ascii="Arial" w:eastAsia="Calibri" w:hAnsi="Arial" w:cs="Arial"/>
          <w:spacing w:val="-3"/>
        </w:rPr>
        <w:t xml:space="preserve"> on its website and routinely up-date</w:t>
      </w:r>
      <w:r>
        <w:rPr>
          <w:rFonts w:ascii="Arial" w:eastAsia="Calibri" w:hAnsi="Arial" w:cs="Arial"/>
          <w:spacing w:val="-3"/>
        </w:rPr>
        <w:t xml:space="preserve"> </w:t>
      </w:r>
      <w:r w:rsidRPr="00793C8E">
        <w:rPr>
          <w:rFonts w:ascii="Arial" w:eastAsia="Calibri" w:hAnsi="Arial" w:cs="Arial"/>
          <w:spacing w:val="-3"/>
        </w:rPr>
        <w:t>(minimally every 2 years) its findings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Upon request, programs must provide CSWE with the weblink to the p</w:t>
      </w:r>
      <w:r w:rsidRPr="008017C5">
        <w:rPr>
          <w:rFonts w:ascii="Arial" w:eastAsia="Calibri" w:hAnsi="Arial" w:cs="Arial"/>
          <w:spacing w:val="-3"/>
        </w:rPr>
        <w:t>ublished</w:t>
      </w:r>
      <w:r>
        <w:rPr>
          <w:rFonts w:ascii="Arial" w:eastAsia="Calibri" w:hAnsi="Arial" w:cs="Arial"/>
          <w:spacing w:val="-3"/>
        </w:rPr>
        <w:t xml:space="preserve"> form</w:t>
      </w:r>
      <w:r w:rsidRPr="008017C5">
        <w:rPr>
          <w:rFonts w:ascii="Arial" w:eastAsia="Calibri" w:hAnsi="Arial" w:cs="Arial"/>
          <w:spacing w:val="-3"/>
        </w:rPr>
        <w:t xml:space="preserve"> on </w:t>
      </w:r>
      <w:r>
        <w:rPr>
          <w:rFonts w:ascii="Arial" w:eastAsia="Calibri" w:hAnsi="Arial" w:cs="Arial"/>
          <w:spacing w:val="-3"/>
        </w:rPr>
        <w:t>the</w:t>
      </w:r>
      <w:r w:rsidRPr="008017C5">
        <w:rPr>
          <w:rFonts w:ascii="Arial" w:eastAsia="Calibri" w:hAnsi="Arial" w:cs="Arial"/>
          <w:spacing w:val="-3"/>
        </w:rPr>
        <w:t xml:space="preserve"> program’s web</w:t>
      </w:r>
      <w:r>
        <w:rPr>
          <w:rFonts w:ascii="Arial" w:eastAsia="Calibri" w:hAnsi="Arial" w:cs="Arial"/>
          <w:spacing w:val="-3"/>
        </w:rPr>
        <w:t xml:space="preserve">site </w:t>
      </w:r>
      <w:r w:rsidRPr="008537EA">
        <w:rPr>
          <w:rFonts w:ascii="Arial" w:eastAsia="Calibri" w:hAnsi="Arial" w:cs="Arial"/>
          <w:spacing w:val="-3"/>
          <w:u w:val="single"/>
        </w:rPr>
        <w:t>where it is accessible to the public</w:t>
      </w:r>
      <w:r w:rsidRPr="008017C5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Data presented on the form must be collected within 2 years of today’s date at all times. </w:t>
      </w:r>
    </w:p>
    <w:p w14:paraId="76B87346" w14:textId="77777777" w:rsidR="00372199" w:rsidRDefault="00372199" w:rsidP="00372199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D2B4CE0" w14:textId="77777777" w:rsidR="00372199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372199" w:rsidSect="006F15CB">
          <w:footerReference w:type="default" r:id="rId10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130FE60" w14:textId="32D9BF4D" w:rsidR="00372199" w:rsidRPr="00843B1A" w:rsidRDefault="00372199" w:rsidP="00843B1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843B1A">
        <w:rPr>
          <w:rFonts w:ascii="Arial" w:eastAsia="Calibri" w:hAnsi="Arial" w:cs="Arial"/>
          <w:b/>
          <w:spacing w:val="-3"/>
        </w:rPr>
        <w:t xml:space="preserve"> | </w:t>
      </w:r>
      <w:r w:rsidR="00843B1A" w:rsidRPr="00670277">
        <w:rPr>
          <w:rFonts w:ascii="Arial" w:eastAsia="Times New Roman" w:hAnsi="Arial" w:cs="Arial"/>
          <w:b/>
        </w:rPr>
        <w:t>Generalist Practice</w:t>
      </w:r>
    </w:p>
    <w:p w14:paraId="27EE10AB" w14:textId="77777777" w:rsidR="00C9560D" w:rsidRPr="00C9560D" w:rsidRDefault="00C9560D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6F9B69E9" w14:textId="534647DC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 s</w:t>
      </w:r>
      <w:r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Programs may add/delete rows</w:t>
      </w:r>
      <w:r w:rsidRPr="003308A9">
        <w:rPr>
          <w:rFonts w:ascii="Arial" w:eastAsia="Calibri" w:hAnsi="Arial" w:cs="Arial"/>
          <w:spacing w:val="-3"/>
        </w:rPr>
        <w:t xml:space="preserve"> to accurately reflect the number </w:t>
      </w:r>
      <w:r>
        <w:rPr>
          <w:rFonts w:ascii="Arial" w:eastAsia="Calibri" w:hAnsi="Arial" w:cs="Arial"/>
          <w:spacing w:val="-3"/>
        </w:rPr>
        <w:t>measures included in the data presented</w:t>
      </w:r>
      <w:r w:rsidRPr="003308A9">
        <w:rPr>
          <w:rFonts w:ascii="Arial" w:eastAsia="Calibri" w:hAnsi="Arial" w:cs="Arial"/>
          <w:spacing w:val="-3"/>
        </w:rPr>
        <w:t>.</w:t>
      </w:r>
    </w:p>
    <w:p w14:paraId="53BDBD8C" w14:textId="77777777" w:rsidR="00DB2E4E" w:rsidRDefault="00DB2E4E" w:rsidP="00372199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10"/>
        <w:gridCol w:w="2065"/>
      </w:tblGrid>
      <w:tr w:rsidR="00C01A5C" w14:paraId="26ACE151" w14:textId="77777777" w:rsidTr="008F12D4">
        <w:trPr>
          <w:jc w:val="center"/>
        </w:trPr>
        <w:tc>
          <w:tcPr>
            <w:tcW w:w="10075" w:type="dxa"/>
            <w:gridSpan w:val="2"/>
            <w:shd w:val="clear" w:color="auto" w:fill="E7E6E6" w:themeFill="background2"/>
          </w:tcPr>
          <w:p w14:paraId="35EED6A2" w14:textId="479043C2" w:rsidR="00C01A5C" w:rsidRPr="00544D37" w:rsidRDefault="00C01A5C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D85CB4">
              <w:rPr>
                <w:rFonts w:ascii="Arial" w:eastAsia="Times New Roman" w:hAnsi="Arial" w:cs="Arial"/>
                <w:b/>
              </w:rPr>
              <w:t>Course Assignment</w:t>
            </w:r>
            <w:r w:rsidR="0036752B">
              <w:rPr>
                <w:rFonts w:ascii="Arial" w:eastAsia="Times New Roman" w:hAnsi="Arial" w:cs="Arial"/>
                <w:b/>
              </w:rPr>
              <w:t xml:space="preserve">s </w:t>
            </w:r>
          </w:p>
        </w:tc>
      </w:tr>
      <w:tr w:rsidR="00C01A5C" w14:paraId="70D9D427" w14:textId="77777777" w:rsidTr="008F12D4">
        <w:trPr>
          <w:jc w:val="center"/>
        </w:trPr>
        <w:tc>
          <w:tcPr>
            <w:tcW w:w="8010" w:type="dxa"/>
          </w:tcPr>
          <w:p w14:paraId="514C9972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2065" w:type="dxa"/>
          </w:tcPr>
          <w:p w14:paraId="02A78D06" w14:textId="37796424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</w:t>
            </w:r>
          </w:p>
        </w:tc>
      </w:tr>
      <w:tr w:rsidR="00C01A5C" w14:paraId="17F78B99" w14:textId="77777777" w:rsidTr="008F12D4">
        <w:trPr>
          <w:jc w:val="center"/>
        </w:trPr>
        <w:tc>
          <w:tcPr>
            <w:tcW w:w="8010" w:type="dxa"/>
          </w:tcPr>
          <w:p w14:paraId="0035FB6F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2065" w:type="dxa"/>
          </w:tcPr>
          <w:p w14:paraId="31FB7D02" w14:textId="3D86C86B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Assignments</w:t>
            </w:r>
          </w:p>
        </w:tc>
      </w:tr>
      <w:tr w:rsidR="00C01A5C" w14:paraId="5CB221B1" w14:textId="77777777" w:rsidTr="008F12D4">
        <w:trPr>
          <w:jc w:val="center"/>
        </w:trPr>
        <w:tc>
          <w:tcPr>
            <w:tcW w:w="8010" w:type="dxa"/>
          </w:tcPr>
          <w:p w14:paraId="0EB33497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2065" w:type="dxa"/>
          </w:tcPr>
          <w:p w14:paraId="0BF54DB0" w14:textId="24BE8099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aculty</w:t>
            </w:r>
          </w:p>
        </w:tc>
      </w:tr>
      <w:tr w:rsidR="00C01A5C" w14:paraId="1B614342" w14:textId="77777777" w:rsidTr="008F12D4">
        <w:trPr>
          <w:jc w:val="center"/>
        </w:trPr>
        <w:tc>
          <w:tcPr>
            <w:tcW w:w="8010" w:type="dxa"/>
          </w:tcPr>
          <w:p w14:paraId="38C36B74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45EF4579" w14:textId="77777777" w:rsidR="00D85CB4" w:rsidRPr="00D85CB4" w:rsidRDefault="00D85CB4" w:rsidP="00D85CB4">
            <w:pPr>
              <w:spacing w:line="259" w:lineRule="auto"/>
              <w:rPr>
                <w:rFonts w:ascii="Arial" w:eastAsia="Calibri" w:hAnsi="Arial" w:cs="Arial"/>
                <w:bCs/>
              </w:rPr>
            </w:pPr>
            <w:r w:rsidRPr="00D85CB4">
              <w:rPr>
                <w:rFonts w:ascii="Arial" w:eastAsia="Calibri" w:hAnsi="Arial" w:cs="Arial"/>
                <w:bCs/>
              </w:rPr>
              <w:t>Average score of 3 or higher on 4-point scale</w:t>
            </w:r>
          </w:p>
          <w:p w14:paraId="3BFE070D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C01A5C" w14:paraId="68EACBDB" w14:textId="77777777" w:rsidTr="008F12D4">
        <w:trPr>
          <w:jc w:val="center"/>
        </w:trPr>
        <w:tc>
          <w:tcPr>
            <w:tcW w:w="8010" w:type="dxa"/>
          </w:tcPr>
          <w:p w14:paraId="4FB6FD7E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  <w:p w14:paraId="5AC97E01" w14:textId="47FCFE5C" w:rsidR="0036752B" w:rsidRDefault="0036752B" w:rsidP="00B813D9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065" w:type="dxa"/>
          </w:tcPr>
          <w:p w14:paraId="7EF3C573" w14:textId="421AFC0F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C01A5C" w14:paraId="3CE301A6" w14:textId="77777777" w:rsidTr="008F12D4">
        <w:trPr>
          <w:jc w:val="center"/>
        </w:trPr>
        <w:tc>
          <w:tcPr>
            <w:tcW w:w="10075" w:type="dxa"/>
            <w:gridSpan w:val="2"/>
            <w:shd w:val="clear" w:color="auto" w:fill="E7E6E6" w:themeFill="background2"/>
          </w:tcPr>
          <w:p w14:paraId="01F20629" w14:textId="3D3C0131" w:rsidR="00C01A5C" w:rsidRPr="00544D37" w:rsidRDefault="00C01A5C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D85CB4">
              <w:rPr>
                <w:rFonts w:ascii="Arial" w:eastAsia="Times New Roman" w:hAnsi="Arial" w:cs="Arial"/>
                <w:b/>
              </w:rPr>
              <w:t>Field Evaluation Tool</w:t>
            </w:r>
          </w:p>
        </w:tc>
      </w:tr>
      <w:tr w:rsidR="00C01A5C" w14:paraId="4B8E4F0E" w14:textId="77777777" w:rsidTr="008F12D4">
        <w:trPr>
          <w:jc w:val="center"/>
        </w:trPr>
        <w:tc>
          <w:tcPr>
            <w:tcW w:w="8010" w:type="dxa"/>
          </w:tcPr>
          <w:p w14:paraId="6BC32455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2065" w:type="dxa"/>
          </w:tcPr>
          <w:p w14:paraId="3855B85B" w14:textId="164BF0B9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kill</w:t>
            </w:r>
          </w:p>
        </w:tc>
      </w:tr>
      <w:tr w:rsidR="00C01A5C" w14:paraId="716C7A70" w14:textId="77777777" w:rsidTr="008F12D4">
        <w:trPr>
          <w:jc w:val="center"/>
        </w:trPr>
        <w:tc>
          <w:tcPr>
            <w:tcW w:w="8010" w:type="dxa"/>
          </w:tcPr>
          <w:p w14:paraId="2E6E89D7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2065" w:type="dxa"/>
          </w:tcPr>
          <w:p w14:paraId="61AAD2F9" w14:textId="101B6068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nd of Advanced Field Placement</w:t>
            </w:r>
            <w:r>
              <w:rPr>
                <w:rFonts w:ascii="Arial" w:eastAsia="Times New Roman" w:hAnsi="Arial" w:cs="Arial"/>
              </w:rPr>
              <w:t xml:space="preserve"> – Field Site</w:t>
            </w:r>
          </w:p>
        </w:tc>
      </w:tr>
      <w:tr w:rsidR="00C01A5C" w14:paraId="413C91B6" w14:textId="77777777" w:rsidTr="008F12D4">
        <w:trPr>
          <w:jc w:val="center"/>
        </w:trPr>
        <w:tc>
          <w:tcPr>
            <w:tcW w:w="8010" w:type="dxa"/>
          </w:tcPr>
          <w:p w14:paraId="69A20EAD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2065" w:type="dxa"/>
          </w:tcPr>
          <w:p w14:paraId="0919E395" w14:textId="3286D784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</w:t>
            </w:r>
          </w:p>
        </w:tc>
      </w:tr>
      <w:tr w:rsidR="00C01A5C" w14:paraId="4609B055" w14:textId="77777777" w:rsidTr="008F12D4">
        <w:trPr>
          <w:jc w:val="center"/>
        </w:trPr>
        <w:tc>
          <w:tcPr>
            <w:tcW w:w="8010" w:type="dxa"/>
          </w:tcPr>
          <w:p w14:paraId="4BAED100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5DB28468" w14:textId="77777777" w:rsidR="00D85CB4" w:rsidRPr="00D85CB4" w:rsidRDefault="00D85CB4" w:rsidP="00D85CB4">
            <w:pPr>
              <w:spacing w:line="259" w:lineRule="auto"/>
              <w:rPr>
                <w:rFonts w:ascii="Arial" w:eastAsia="Calibri" w:hAnsi="Arial" w:cs="Arial"/>
                <w:bCs/>
              </w:rPr>
            </w:pPr>
            <w:r w:rsidRPr="00D85CB4">
              <w:rPr>
                <w:rFonts w:ascii="Arial" w:eastAsia="Calibri" w:hAnsi="Arial" w:cs="Arial"/>
                <w:bCs/>
              </w:rPr>
              <w:t>Average score of 5 or higher on 7-point scale</w:t>
            </w:r>
          </w:p>
          <w:p w14:paraId="0C94DDB2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C01A5C" w14:paraId="16FA2BCB" w14:textId="77777777" w:rsidTr="008F12D4">
        <w:trPr>
          <w:jc w:val="center"/>
        </w:trPr>
        <w:tc>
          <w:tcPr>
            <w:tcW w:w="8010" w:type="dxa"/>
          </w:tcPr>
          <w:p w14:paraId="44188462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2065" w:type="dxa"/>
          </w:tcPr>
          <w:p w14:paraId="7B9B7C3D" w14:textId="079E1E5A" w:rsidR="00C01A5C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0C8D7595" w14:textId="7110256C" w:rsidR="00D85CB4" w:rsidRDefault="00D85CB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3789A72" w14:textId="14C9C4C9" w:rsidR="008F12D4" w:rsidRDefault="008F12D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B8EFD6E" w14:textId="579D3775" w:rsidR="008F12D4" w:rsidRDefault="008F12D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45655CD2" w14:textId="5CA6AB8B" w:rsidR="008F12D4" w:rsidRDefault="008F12D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010FE9BD" w14:textId="77777777" w:rsidR="008F12D4" w:rsidRDefault="008F12D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4102E0D7" w14:textId="77777777" w:rsidR="00D85CB4" w:rsidRDefault="00D85CB4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669C727C" w14:textId="29E493B2" w:rsidR="00C80F20" w:rsidRPr="00843B1A" w:rsidRDefault="00C80F20" w:rsidP="00C80F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>
        <w:rPr>
          <w:rFonts w:ascii="Arial" w:eastAsia="Calibri" w:hAnsi="Arial" w:cs="Arial"/>
          <w:b/>
          <w:spacing w:val="-3"/>
        </w:rPr>
        <w:t xml:space="preserve"> | </w:t>
      </w:r>
      <w:r>
        <w:rPr>
          <w:rFonts w:ascii="Arial" w:eastAsia="Times New Roman" w:hAnsi="Arial" w:cs="Arial"/>
          <w:b/>
        </w:rPr>
        <w:t xml:space="preserve">Specialized </w:t>
      </w:r>
      <w:r w:rsidRPr="00FF1A5F">
        <w:rPr>
          <w:rFonts w:ascii="Arial" w:eastAsia="Times New Roman" w:hAnsi="Arial" w:cs="Arial"/>
          <w:b/>
        </w:rPr>
        <w:t>Practice</w:t>
      </w:r>
    </w:p>
    <w:p w14:paraId="1AE0F031" w14:textId="77777777" w:rsidR="00C80F20" w:rsidRPr="00015200" w:rsidRDefault="00C80F20" w:rsidP="00C80F20">
      <w:pPr>
        <w:spacing w:after="0" w:line="240" w:lineRule="auto"/>
        <w:jc w:val="center"/>
        <w:rPr>
          <w:rFonts w:ascii="Arial" w:eastAsia="Calibri" w:hAnsi="Arial" w:cs="Arial"/>
          <w:spacing w:val="-3"/>
          <w:sz w:val="6"/>
          <w:szCs w:val="6"/>
        </w:rPr>
      </w:pPr>
    </w:p>
    <w:p w14:paraId="2007CEFD" w14:textId="78A1FC8C" w:rsidR="00C80F20" w:rsidRDefault="00117305" w:rsidP="00C80F20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S</w:t>
      </w:r>
      <w:r w:rsidR="00C80F20"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="00C80F20"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 w:rsidR="001252D3">
        <w:rPr>
          <w:rFonts w:ascii="Arial" w:eastAsia="Calibri" w:hAnsi="Arial" w:cs="Arial"/>
          <w:spacing w:val="-3"/>
        </w:rPr>
        <w:t xml:space="preserve">, </w:t>
      </w:r>
      <w:r>
        <w:rPr>
          <w:rFonts w:ascii="Arial" w:eastAsia="Calibri" w:hAnsi="Arial" w:cs="Arial"/>
          <w:spacing w:val="-3"/>
        </w:rPr>
        <w:t>that reflect the area of specialized practice</w:t>
      </w:r>
      <w:r w:rsidR="00C80F20" w:rsidRPr="00FC4D81">
        <w:rPr>
          <w:rFonts w:ascii="Arial" w:eastAsia="Calibri" w:hAnsi="Arial" w:cs="Arial"/>
          <w:spacing w:val="-3"/>
        </w:rPr>
        <w:t>.</w:t>
      </w:r>
      <w:r w:rsidR="00C80F20">
        <w:rPr>
          <w:rFonts w:ascii="Arial" w:eastAsia="Calibri" w:hAnsi="Arial" w:cs="Arial"/>
          <w:spacing w:val="-3"/>
        </w:rPr>
        <w:t xml:space="preserve">  Summarize the program’s competency-based assessment plan.  Programs may add/delete rows</w:t>
      </w:r>
      <w:r w:rsidR="00C80F20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0E5A3B">
        <w:rPr>
          <w:rFonts w:ascii="Arial" w:eastAsia="Calibri" w:hAnsi="Arial" w:cs="Arial"/>
          <w:spacing w:val="-3"/>
        </w:rPr>
        <w:t xml:space="preserve">of areas of specialized practice and each </w:t>
      </w:r>
      <w:r w:rsidR="00C80F20">
        <w:rPr>
          <w:rFonts w:ascii="Arial" w:eastAsia="Calibri" w:hAnsi="Arial" w:cs="Arial"/>
          <w:spacing w:val="-3"/>
        </w:rPr>
        <w:t>measure included in the data presented</w:t>
      </w:r>
      <w:r w:rsidR="00C80F20" w:rsidRPr="003308A9">
        <w:rPr>
          <w:rFonts w:ascii="Arial" w:eastAsia="Calibri" w:hAnsi="Arial" w:cs="Arial"/>
          <w:spacing w:val="-3"/>
        </w:rPr>
        <w:t>.</w:t>
      </w:r>
    </w:p>
    <w:p w14:paraId="4A6ACBC4" w14:textId="77777777" w:rsidR="00C80F20" w:rsidRPr="00015200" w:rsidRDefault="00C80F20" w:rsidP="00C80F20">
      <w:pPr>
        <w:spacing w:after="0" w:line="240" w:lineRule="auto"/>
        <w:rPr>
          <w:rFonts w:ascii="Arial" w:eastAsia="Calibri" w:hAnsi="Arial" w:cs="Arial"/>
          <w:spacing w:val="-3"/>
          <w:sz w:val="10"/>
          <w:szCs w:val="10"/>
        </w:rPr>
      </w:pPr>
    </w:p>
    <w:p w14:paraId="24956EC9" w14:textId="29AEF1A7" w:rsidR="008007B5" w:rsidRPr="00D85CB4" w:rsidRDefault="008007B5" w:rsidP="00D85CB4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rea of </w:t>
      </w:r>
      <w:r w:rsidR="00DB2E4E" w:rsidRPr="00FF1A5F">
        <w:rPr>
          <w:rFonts w:ascii="Arial" w:eastAsia="Times New Roman" w:hAnsi="Arial" w:cs="Arial"/>
          <w:b/>
        </w:rPr>
        <w:t>Specialized Practice</w:t>
      </w:r>
      <w:r>
        <w:rPr>
          <w:rFonts w:ascii="Arial" w:eastAsia="Times New Roman" w:hAnsi="Arial" w:cs="Arial"/>
          <w:b/>
        </w:rPr>
        <w:t xml:space="preserve"> #1: </w:t>
      </w:r>
      <w:r w:rsidR="00D85CB4">
        <w:rPr>
          <w:rFonts w:ascii="Arial" w:eastAsia="Times New Roman" w:hAnsi="Arial" w:cs="Arial"/>
          <w:b/>
        </w:rPr>
        <w:t xml:space="preserve">Advanced Generalist with a Clinical Emphasis </w:t>
      </w:r>
    </w:p>
    <w:p w14:paraId="24CBC67A" w14:textId="5B171BD5" w:rsidR="00DB2E4E" w:rsidRDefault="00DB2E4E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830"/>
        <w:gridCol w:w="2325"/>
      </w:tblGrid>
      <w:tr w:rsidR="00961DF7" w:rsidRPr="00544D37" w14:paraId="35BD905E" w14:textId="77777777" w:rsidTr="008F12D4">
        <w:trPr>
          <w:jc w:val="center"/>
        </w:trPr>
        <w:tc>
          <w:tcPr>
            <w:tcW w:w="11155" w:type="dxa"/>
            <w:gridSpan w:val="2"/>
            <w:shd w:val="clear" w:color="auto" w:fill="E7E6E6" w:themeFill="background2"/>
          </w:tcPr>
          <w:p w14:paraId="272E4944" w14:textId="29557D4D" w:rsidR="00961DF7" w:rsidRPr="00544D37" w:rsidRDefault="00961DF7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D85CB4">
              <w:rPr>
                <w:rFonts w:ascii="Arial" w:eastAsia="Times New Roman" w:hAnsi="Arial" w:cs="Arial"/>
                <w:b/>
              </w:rPr>
              <w:t>Course Assignment</w:t>
            </w:r>
            <w:r w:rsidR="008F12D4">
              <w:rPr>
                <w:rFonts w:ascii="Arial" w:eastAsia="Times New Roman" w:hAnsi="Arial" w:cs="Arial"/>
                <w:b/>
              </w:rPr>
              <w:t>s</w:t>
            </w:r>
          </w:p>
        </w:tc>
      </w:tr>
      <w:tr w:rsidR="00961DF7" w14:paraId="72DE138B" w14:textId="77777777" w:rsidTr="008F12D4">
        <w:trPr>
          <w:jc w:val="center"/>
        </w:trPr>
        <w:tc>
          <w:tcPr>
            <w:tcW w:w="8830" w:type="dxa"/>
          </w:tcPr>
          <w:p w14:paraId="445837BF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2325" w:type="dxa"/>
          </w:tcPr>
          <w:p w14:paraId="075F6CD0" w14:textId="345C30BB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</w:t>
            </w:r>
          </w:p>
        </w:tc>
      </w:tr>
      <w:tr w:rsidR="00961DF7" w14:paraId="1117FE43" w14:textId="77777777" w:rsidTr="008F12D4">
        <w:trPr>
          <w:jc w:val="center"/>
        </w:trPr>
        <w:tc>
          <w:tcPr>
            <w:tcW w:w="8830" w:type="dxa"/>
          </w:tcPr>
          <w:p w14:paraId="4CA0AD3D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2325" w:type="dxa"/>
          </w:tcPr>
          <w:p w14:paraId="4B22CCCF" w14:textId="0EB2BC9B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Assignments</w:t>
            </w:r>
          </w:p>
        </w:tc>
      </w:tr>
      <w:tr w:rsidR="00961DF7" w14:paraId="56D46B83" w14:textId="77777777" w:rsidTr="008F12D4">
        <w:trPr>
          <w:jc w:val="center"/>
        </w:trPr>
        <w:tc>
          <w:tcPr>
            <w:tcW w:w="8830" w:type="dxa"/>
          </w:tcPr>
          <w:p w14:paraId="60821AB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2325" w:type="dxa"/>
          </w:tcPr>
          <w:p w14:paraId="7A48D305" w14:textId="5E2C8466" w:rsidR="00961DF7" w:rsidRPr="00D85CB4" w:rsidRDefault="00D85CB4" w:rsidP="00D85CB4">
            <w:pPr>
              <w:textAlignment w:val="baseline"/>
              <w:rPr>
                <w:rFonts w:ascii="Arial" w:eastAsia="Times New Roman" w:hAnsi="Arial" w:cs="Arial"/>
              </w:rPr>
            </w:pPr>
            <w:r w:rsidRPr="00D85CB4">
              <w:rPr>
                <w:rFonts w:ascii="Arial" w:eastAsia="Times New Roman" w:hAnsi="Arial" w:cs="Arial"/>
              </w:rPr>
              <w:t xml:space="preserve">Faculty </w:t>
            </w:r>
          </w:p>
        </w:tc>
      </w:tr>
      <w:tr w:rsidR="00961DF7" w14:paraId="52175CC1" w14:textId="77777777" w:rsidTr="008F12D4">
        <w:trPr>
          <w:jc w:val="center"/>
        </w:trPr>
        <w:tc>
          <w:tcPr>
            <w:tcW w:w="8830" w:type="dxa"/>
          </w:tcPr>
          <w:p w14:paraId="2E2D74C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0A81EF20" w14:textId="77777777" w:rsidR="00D85CB4" w:rsidRPr="00D85CB4" w:rsidRDefault="00D85CB4" w:rsidP="00D85CB4">
            <w:pPr>
              <w:spacing w:line="259" w:lineRule="auto"/>
              <w:rPr>
                <w:rFonts w:ascii="Arial" w:eastAsia="Calibri" w:hAnsi="Arial" w:cs="Arial"/>
                <w:bCs/>
              </w:rPr>
            </w:pPr>
            <w:r w:rsidRPr="00D85CB4">
              <w:rPr>
                <w:rFonts w:ascii="Arial" w:eastAsia="Calibri" w:hAnsi="Arial" w:cs="Arial"/>
                <w:bCs/>
              </w:rPr>
              <w:t>Average score of 3 or higher on 4-point scale</w:t>
            </w:r>
          </w:p>
          <w:p w14:paraId="20E6D21D" w14:textId="5037DF64" w:rsidR="00961DF7" w:rsidRPr="00D85CB4" w:rsidRDefault="00961DF7" w:rsidP="00D85CB4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961DF7" w14:paraId="7ED76C70" w14:textId="77777777" w:rsidTr="008F12D4">
        <w:trPr>
          <w:jc w:val="center"/>
        </w:trPr>
        <w:tc>
          <w:tcPr>
            <w:tcW w:w="8830" w:type="dxa"/>
          </w:tcPr>
          <w:p w14:paraId="653C2394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  <w:p w14:paraId="6768735B" w14:textId="4FB4C6D1" w:rsidR="008F12D4" w:rsidRDefault="008F12D4" w:rsidP="00B813D9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325" w:type="dxa"/>
          </w:tcPr>
          <w:p w14:paraId="2D1E4F5D" w14:textId="3B20EDF8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961DF7" w:rsidRPr="00544D37" w14:paraId="4F7001BE" w14:textId="77777777" w:rsidTr="008F12D4">
        <w:trPr>
          <w:jc w:val="center"/>
        </w:trPr>
        <w:tc>
          <w:tcPr>
            <w:tcW w:w="11155" w:type="dxa"/>
            <w:gridSpan w:val="2"/>
            <w:shd w:val="clear" w:color="auto" w:fill="E7E6E6" w:themeFill="background2"/>
          </w:tcPr>
          <w:p w14:paraId="0A3C8968" w14:textId="257F7D0A" w:rsidR="00961DF7" w:rsidRPr="00544D37" w:rsidRDefault="00961DF7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D85CB4">
              <w:rPr>
                <w:rFonts w:ascii="Arial" w:eastAsia="Times New Roman" w:hAnsi="Arial" w:cs="Arial"/>
                <w:b/>
              </w:rPr>
              <w:t>Field Evaluation Tool</w:t>
            </w:r>
          </w:p>
        </w:tc>
      </w:tr>
      <w:tr w:rsidR="00961DF7" w14:paraId="201EC108" w14:textId="77777777" w:rsidTr="008F12D4">
        <w:trPr>
          <w:jc w:val="center"/>
        </w:trPr>
        <w:tc>
          <w:tcPr>
            <w:tcW w:w="8830" w:type="dxa"/>
          </w:tcPr>
          <w:p w14:paraId="16FFC140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2325" w:type="dxa"/>
          </w:tcPr>
          <w:p w14:paraId="6CA564F3" w14:textId="0B5D3EE0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kill</w:t>
            </w:r>
          </w:p>
        </w:tc>
      </w:tr>
      <w:tr w:rsidR="00961DF7" w14:paraId="1D611CCA" w14:textId="77777777" w:rsidTr="008F12D4">
        <w:trPr>
          <w:jc w:val="center"/>
        </w:trPr>
        <w:tc>
          <w:tcPr>
            <w:tcW w:w="8830" w:type="dxa"/>
          </w:tcPr>
          <w:p w14:paraId="56E00208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2325" w:type="dxa"/>
          </w:tcPr>
          <w:p w14:paraId="6ABADA99" w14:textId="4327D049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End of Advanced Field Placement – Field Site</w:t>
            </w:r>
          </w:p>
        </w:tc>
      </w:tr>
      <w:tr w:rsidR="00961DF7" w14:paraId="64A65A6A" w14:textId="77777777" w:rsidTr="008F12D4">
        <w:trPr>
          <w:jc w:val="center"/>
        </w:trPr>
        <w:tc>
          <w:tcPr>
            <w:tcW w:w="8830" w:type="dxa"/>
          </w:tcPr>
          <w:p w14:paraId="319A38D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2325" w:type="dxa"/>
          </w:tcPr>
          <w:p w14:paraId="04845B11" w14:textId="792EA4A1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</w:t>
            </w:r>
          </w:p>
        </w:tc>
      </w:tr>
      <w:tr w:rsidR="00961DF7" w14:paraId="68516CB2" w14:textId="77777777" w:rsidTr="008F12D4">
        <w:trPr>
          <w:jc w:val="center"/>
        </w:trPr>
        <w:tc>
          <w:tcPr>
            <w:tcW w:w="8830" w:type="dxa"/>
          </w:tcPr>
          <w:p w14:paraId="5CE77A09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68C3B6BE" w14:textId="77777777" w:rsidR="00D85CB4" w:rsidRPr="00D85CB4" w:rsidRDefault="00D85CB4" w:rsidP="00D85CB4">
            <w:pPr>
              <w:spacing w:line="259" w:lineRule="auto"/>
              <w:rPr>
                <w:rFonts w:ascii="Arial" w:eastAsia="Calibri" w:hAnsi="Arial" w:cs="Arial"/>
                <w:bCs/>
              </w:rPr>
            </w:pPr>
            <w:r w:rsidRPr="00D85CB4">
              <w:rPr>
                <w:rFonts w:ascii="Arial" w:eastAsia="Calibri" w:hAnsi="Arial" w:cs="Arial"/>
                <w:bCs/>
              </w:rPr>
              <w:t>Average score of 5 or higher on 7-point scale</w:t>
            </w:r>
          </w:p>
          <w:p w14:paraId="374189D4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961DF7" w14:paraId="79CC1EA3" w14:textId="77777777" w:rsidTr="008F12D4">
        <w:trPr>
          <w:jc w:val="center"/>
        </w:trPr>
        <w:tc>
          <w:tcPr>
            <w:tcW w:w="8830" w:type="dxa"/>
          </w:tcPr>
          <w:p w14:paraId="08F73730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2325" w:type="dxa"/>
          </w:tcPr>
          <w:p w14:paraId="0F0CD175" w14:textId="568AEF97" w:rsidR="00961DF7" w:rsidRDefault="00D85CB4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1222722A" w14:textId="77777777" w:rsidR="00D85CB4" w:rsidRDefault="00D85CB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93E07F5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16F30F9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03365F36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1CA8973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D390C2D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81EC405" w14:textId="77777777" w:rsidR="008F12D4" w:rsidRDefault="008F12D4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3E84B90" w14:textId="3094D0E6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  <w:r w:rsidRPr="00C9560D">
        <w:rPr>
          <w:rFonts w:ascii="Arial" w:hAnsi="Arial" w:cs="Arial"/>
          <w:b/>
          <w:bCs/>
        </w:rPr>
        <w:lastRenderedPageBreak/>
        <w:t>D</w:t>
      </w:r>
      <w:r w:rsidRPr="00C9560D">
        <w:rPr>
          <w:rFonts w:ascii="Arial" w:eastAsia="Times New Roman" w:hAnsi="Arial" w:cs="Arial"/>
          <w:b/>
          <w:bCs/>
        </w:rPr>
        <w:t>irections for completing Form AS 4</w:t>
      </w:r>
    </w:p>
    <w:p w14:paraId="31A7D517" w14:textId="77777777" w:rsidR="00372199" w:rsidRDefault="00372199" w:rsidP="00C9560D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5E84FCEA" w14:textId="481FAD91" w:rsidR="007A45A1" w:rsidRPr="00272ACA" w:rsidRDefault="00372199" w:rsidP="00372199">
      <w:pPr>
        <w:spacing w:after="0" w:line="240" w:lineRule="auto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 xml:space="preserve">Indicate the benchmark percentage for each competency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Calibri" w:hAnsi="Arial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eastAsia="Times New Roman" w:hAnsi="Arial" w:cs="Arial"/>
        </w:rPr>
        <w:t xml:space="preserve">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alculate</w:t>
      </w:r>
      <w:r w:rsidRPr="00B979F0">
        <w:rPr>
          <w:rFonts w:ascii="Arial" w:eastAsia="Times New Roman" w:hAnsi="Arial" w:cs="Arial"/>
        </w:rPr>
        <w:t xml:space="preserve"> the percentage of students achieving each </w:t>
      </w:r>
      <w:r>
        <w:rPr>
          <w:rFonts w:ascii="Arial" w:eastAsia="Times New Roman" w:hAnsi="Arial" w:cs="Arial"/>
        </w:rPr>
        <w:t xml:space="preserve">outcome measure </w:t>
      </w:r>
      <w:r w:rsidRPr="00B979F0">
        <w:rPr>
          <w:rFonts w:ascii="Arial" w:eastAsia="Times New Roman" w:hAnsi="Arial" w:cs="Arial"/>
        </w:rPr>
        <w:t>benchmark</w:t>
      </w:r>
      <w:r w:rsidR="007A43FC">
        <w:rPr>
          <w:rFonts w:ascii="Arial" w:eastAsia="Times New Roman" w:hAnsi="Arial" w:cs="Arial"/>
        </w:rPr>
        <w:t>,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n calculate the percentage of students achieving each competency inclusive of two</w:t>
      </w:r>
      <w:r w:rsidRPr="00B979F0">
        <w:rPr>
          <w:rFonts w:ascii="Arial" w:eastAsia="Times New Roman" w:hAnsi="Arial" w:cs="Arial"/>
        </w:rPr>
        <w:t xml:space="preserve"> or more measures for each program option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with multiple program options must present data for each program option</w:t>
      </w:r>
      <w:r w:rsidR="007A43FC">
        <w:rPr>
          <w:rFonts w:ascii="Arial" w:eastAsia="Times New Roman" w:hAnsi="Arial" w:cs="Arial"/>
        </w:rPr>
        <w:t>,</w:t>
      </w:r>
      <w:r w:rsidR="005907B1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and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in </w:t>
      </w:r>
      <w:r w:rsidRPr="00B979F0">
        <w:rPr>
          <w:rFonts w:ascii="Arial" w:eastAsia="Times New Roman" w:hAnsi="Arial" w:cs="Arial"/>
        </w:rPr>
        <w:t xml:space="preserve">aggregate </w:t>
      </w:r>
      <w:r>
        <w:rPr>
          <w:rFonts w:ascii="Arial" w:eastAsia="Times New Roman" w:hAnsi="Arial" w:cs="Arial"/>
        </w:rPr>
        <w:t xml:space="preserve">inclusive of </w:t>
      </w:r>
      <w:r w:rsidRPr="00B979F0">
        <w:rPr>
          <w:rFonts w:ascii="Arial" w:eastAsia="Times New Roman" w:hAnsi="Arial" w:cs="Arial"/>
        </w:rPr>
        <w:t>all program options per competency.</w:t>
      </w:r>
      <w:r>
        <w:rPr>
          <w:rFonts w:ascii="Arial" w:eastAsia="Times New Roman" w:hAnsi="Arial" w:cs="Arial"/>
        </w:rPr>
        <w:t xml:space="preserve">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may add/delete columns</w:t>
      </w:r>
      <w:r w:rsidR="00C7271C">
        <w:rPr>
          <w:rFonts w:ascii="Arial" w:eastAsia="Times New Roman" w:hAnsi="Arial" w:cs="Arial"/>
        </w:rPr>
        <w:t xml:space="preserve"> and</w:t>
      </w:r>
      <w:r>
        <w:rPr>
          <w:rFonts w:ascii="Arial" w:eastAsia="Times New Roman" w:hAnsi="Arial" w:cs="Arial"/>
        </w:rPr>
        <w:t xml:space="preserve"> to accurately reflect the number of program options offered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This is a required form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assessment data table may be altered</w:t>
      </w:r>
      <w:r w:rsidRPr="00272ACA">
        <w:rPr>
          <w:rFonts w:ascii="Arial" w:eastAsia="Times New Roman" w:hAnsi="Arial" w:cs="Arial"/>
        </w:rPr>
        <w:t xml:space="preserve"> to accurately reflect the number of program options offered and additional program-developed competencies</w:t>
      </w:r>
      <w:r w:rsidR="00F55DC6">
        <w:rPr>
          <w:rFonts w:ascii="Arial" w:eastAsia="Times New Roman" w:hAnsi="Arial" w:cs="Arial"/>
        </w:rPr>
        <w:t>. However, beyond these formatting alternations, the</w:t>
      </w:r>
      <w:r w:rsidRPr="00272ACA">
        <w:rPr>
          <w:rFonts w:ascii="Arial" w:eastAsia="Times New Roman" w:hAnsi="Arial" w:cs="Arial"/>
        </w:rPr>
        <w:t xml:space="preserve"> program may not alter the content of this form. </w:t>
      </w:r>
    </w:p>
    <w:p w14:paraId="2904C338" w14:textId="77777777" w:rsidR="00372199" w:rsidRDefault="00372199" w:rsidP="00372199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160BBBA5" w14:textId="4044EC53" w:rsidR="007A45A1" w:rsidRDefault="007A45A1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8F12D4">
        <w:rPr>
          <w:rFonts w:ascii="Arial" w:eastAsia="Times New Roman" w:hAnsi="Arial" w:cs="Arial"/>
          <w:b/>
          <w:bCs/>
          <w:highlight w:val="lightGray"/>
        </w:rPr>
        <w:t>Assessment Data Collected during the Academic Year (20</w:t>
      </w:r>
      <w:r w:rsidR="009121DC" w:rsidRPr="008F12D4">
        <w:rPr>
          <w:rFonts w:ascii="Arial" w:eastAsia="Times New Roman" w:hAnsi="Arial" w:cs="Arial"/>
          <w:b/>
          <w:bCs/>
          <w:highlight w:val="lightGray"/>
        </w:rPr>
        <w:t>20</w:t>
      </w:r>
      <w:r w:rsidRPr="008F12D4">
        <w:rPr>
          <w:rFonts w:ascii="Arial" w:eastAsia="Times New Roman" w:hAnsi="Arial" w:cs="Arial"/>
          <w:b/>
          <w:bCs/>
          <w:highlight w:val="lightGray"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2F2B13B4" w14:textId="77777777" w:rsidR="008F12D4" w:rsidRDefault="008F12D4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5CC312DB" w14:textId="5FB82138" w:rsidR="00946183" w:rsidRPr="00B357ED" w:rsidRDefault="00946183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1</w:t>
      </w:r>
      <w:r w:rsidR="00B35FF2">
        <w:rPr>
          <w:rFonts w:ascii="Arial" w:eastAsia="Times New Roman" w:hAnsi="Arial" w:cs="Arial"/>
          <w:b/>
          <w:bCs/>
        </w:rPr>
        <w:t>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="00B35FF2" w:rsidRPr="00B35FF2">
        <w:rPr>
          <w:rFonts w:ascii="Arial" w:eastAsia="Times New Roman" w:hAnsi="Arial" w:cs="Arial"/>
          <w:b/>
          <w:bCs/>
        </w:rPr>
        <w:t>(</w:t>
      </w:r>
      <w:r w:rsidR="009121DC">
        <w:rPr>
          <w:rFonts w:ascii="Arial" w:eastAsia="Times New Roman" w:hAnsi="Arial" w:cs="Arial"/>
          <w:b/>
          <w:bCs/>
        </w:rPr>
        <w:t>Online</w:t>
      </w:r>
      <w:r w:rsidR="00B35FF2" w:rsidRPr="00B35FF2">
        <w:rPr>
          <w:rFonts w:ascii="Arial" w:eastAsia="Times New Roman" w:hAnsi="Arial" w:cs="Arial"/>
          <w:b/>
          <w:bCs/>
        </w:rPr>
        <w:t>)</w:t>
      </w:r>
    </w:p>
    <w:p w14:paraId="5E055089" w14:textId="77777777" w:rsidR="00946183" w:rsidRDefault="00946183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tbl>
      <w:tblPr>
        <w:tblW w:w="13867" w:type="dxa"/>
        <w:tblInd w:w="-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7"/>
        <w:gridCol w:w="1980"/>
        <w:gridCol w:w="1890"/>
        <w:gridCol w:w="3780"/>
        <w:gridCol w:w="4050"/>
      </w:tblGrid>
      <w:tr w:rsidR="00444D06" w:rsidRPr="00B979F0" w14:paraId="09933C5B" w14:textId="77777777" w:rsidTr="008F12D4">
        <w:trPr>
          <w:trHeight w:val="990"/>
        </w:trPr>
        <w:tc>
          <w:tcPr>
            <w:tcW w:w="2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D560C1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EDA3DA" w14:textId="749C4E26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9E35ED">
              <w:rPr>
                <w:rFonts w:ascii="Arial" w:eastAsia="Times New Roman" w:hAnsi="Arial" w:cs="Arial"/>
                <w:b/>
                <w:bCs/>
              </w:rPr>
              <w:t xml:space="preserve"> (%)</w:t>
            </w:r>
            <w:r w:rsidRPr="00B979F0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742323" w14:textId="77777777" w:rsidR="00D2444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</w:p>
          <w:p w14:paraId="60148334" w14:textId="77777777" w:rsidR="00D24440" w:rsidRDefault="00D24440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2DB3D6EF" w14:textId="1F74D4CD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(AREA OF SPECIALIZED PRACTICE)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78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4968A9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  <w:p w14:paraId="0641136F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9121DC" w:rsidRPr="00B979F0" w14:paraId="705BBA38" w14:textId="77777777" w:rsidTr="008F12D4">
        <w:trPr>
          <w:trHeight w:val="1101"/>
        </w:trPr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F16EB" w14:textId="6C3E431B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F277C" w14:textId="2BA1607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AB277" w14:textId="68FE803B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D40B8" w14:textId="068A50D2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Generalist Practice</w:t>
            </w:r>
          </w:p>
          <w:p w14:paraId="7788A33D" w14:textId="7777777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FEB578A" w14:textId="7777777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n = (Number of students)</w:t>
            </w: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A4BC1C" w14:textId="7777777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Area of Specialized Practice #1 (Identify Specialization)</w:t>
            </w:r>
          </w:p>
          <w:p w14:paraId="5FD13E63" w14:textId="7777777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D7AF025" w14:textId="79533FFE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n = (Number of students)</w:t>
            </w:r>
          </w:p>
        </w:tc>
      </w:tr>
      <w:tr w:rsidR="009121DC" w:rsidRPr="00B979F0" w14:paraId="390FD27B" w14:textId="77777777" w:rsidTr="008F12D4"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327E5" w14:textId="3EAD7AB8" w:rsidR="009121DC" w:rsidRPr="009121DC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9121DC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5E3642" w14:textId="6C7F9E0F" w:rsidR="009121DC" w:rsidRPr="009121DC" w:rsidRDefault="009121DC" w:rsidP="009121DC">
            <w:pPr>
              <w:rPr>
                <w:rFonts w:ascii="Arial" w:hAnsi="Arial" w:cs="Arial"/>
              </w:rPr>
            </w:pPr>
            <w:r w:rsidRPr="009121DC">
              <w:rPr>
                <w:rFonts w:ascii="Arial" w:hAnsi="Arial" w:cs="Arial"/>
              </w:rPr>
              <w:t>80% of students will demonstrate competence inclusive of 2 measur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47969" w14:textId="2E4BBAC3" w:rsidR="009121DC" w:rsidRPr="009121DC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9121DC">
              <w:rPr>
                <w:rFonts w:ascii="Arial" w:hAnsi="Arial" w:cs="Arial"/>
              </w:rPr>
              <w:t>80% of students will demonstrate competence inclusive of 2 measures</w:t>
            </w: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DD05E1" w14:textId="71D0BC6E" w:rsidR="005F3117" w:rsidRPr="00E0779E" w:rsidRDefault="005F3117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 = 65/34)</w:t>
            </w:r>
          </w:p>
          <w:p w14:paraId="1847610E" w14:textId="46103A0F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100% + 95.8% / 2 = 97.9%</w:t>
            </w:r>
          </w:p>
          <w:p w14:paraId="05630BBD" w14:textId="77777777" w:rsidR="009121DC" w:rsidRPr="00E0779E" w:rsidRDefault="009121DC" w:rsidP="009121DC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7.9%%</w:t>
            </w:r>
          </w:p>
          <w:p w14:paraId="68C29FA9" w14:textId="77777777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highlight w:val="lightGray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F312BF8" w14:textId="6FD9BE92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42/76)</w:t>
            </w:r>
          </w:p>
          <w:p w14:paraId="37F0467A" w14:textId="779031BB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0% + 99% / 2 = 94.5 %</w:t>
            </w:r>
          </w:p>
          <w:p w14:paraId="17CC750A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4.5%</w:t>
            </w:r>
          </w:p>
          <w:p w14:paraId="0FFB5C47" w14:textId="2049B58B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0AC3C9E1" w14:textId="77777777" w:rsidTr="008F12D4">
        <w:trPr>
          <w:trHeight w:val="645"/>
        </w:trPr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0A857D" w14:textId="46C66106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FC6DB" w14:textId="4385009E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C8D1D" w14:textId="60757447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EF96C7" w14:textId="3E7E800F" w:rsidR="005F3117" w:rsidRPr="00E0779E" w:rsidRDefault="005F3117" w:rsidP="00E0779E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 = 217/34)</w:t>
            </w:r>
          </w:p>
          <w:p w14:paraId="5887239A" w14:textId="36EF53FD" w:rsidR="009121DC" w:rsidRPr="00E0779E" w:rsidRDefault="009121DC" w:rsidP="00E0779E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89% + 97% / 2 = 93%</w:t>
            </w:r>
          </w:p>
          <w:p w14:paraId="536DBBC9" w14:textId="77777777" w:rsidR="009121DC" w:rsidRPr="00E0779E" w:rsidRDefault="009121DC" w:rsidP="00E0779E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3%</w:t>
            </w:r>
          </w:p>
          <w:p w14:paraId="526E44EF" w14:textId="14FAC18E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469CC3" w14:textId="2F572DA3" w:rsidR="005F3117" w:rsidRPr="00E0779E" w:rsidRDefault="005F3117" w:rsidP="00E0779E">
            <w:pPr>
              <w:spacing w:after="0"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42/76)</w:t>
            </w:r>
          </w:p>
          <w:p w14:paraId="23E4AA93" w14:textId="1675F3A2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0% + 98% / 2 94 = %</w:t>
            </w:r>
          </w:p>
          <w:p w14:paraId="2FA6FFB1" w14:textId="1603A1FC" w:rsidR="008F12D4" w:rsidRPr="00E0779E" w:rsidRDefault="009121DC" w:rsidP="00E0779E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4%</w:t>
            </w:r>
          </w:p>
          <w:p w14:paraId="2D5E03C8" w14:textId="54E3B504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14CCAF11" w14:textId="77777777" w:rsidTr="008F12D4">
        <w:trPr>
          <w:trHeight w:val="615"/>
        </w:trPr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247563" w14:textId="3EA45004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3: Advance Human Rights and Social, Economic, and Environmental Jus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B816BA" w14:textId="409E8311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4CCD84" w14:textId="1C17064F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4FEE22" w14:textId="74ACEC47" w:rsidR="005F3117" w:rsidRPr="00E0779E" w:rsidRDefault="005F3117" w:rsidP="009121DC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 xml:space="preserve"> (N=106/34)</w:t>
            </w:r>
          </w:p>
          <w:p w14:paraId="7B215B5C" w14:textId="205D50BE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4% + 89% / 2 = 88.5%</w:t>
            </w:r>
          </w:p>
          <w:p w14:paraId="6A2B03F4" w14:textId="0F70D590" w:rsidR="005F3117" w:rsidRPr="00E0779E" w:rsidRDefault="009121DC" w:rsidP="005F3117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88.5%</w:t>
            </w:r>
          </w:p>
          <w:p w14:paraId="277502AB" w14:textId="3A59C417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4073C9" w14:textId="11DE833C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</w:t>
            </w:r>
            <w:r w:rsidRPr="00E0779E">
              <w:rPr>
                <w:rFonts w:cstheme="minorHAnsi"/>
              </w:rPr>
              <w:t>35</w:t>
            </w:r>
            <w:r w:rsidRPr="00E0779E">
              <w:rPr>
                <w:rFonts w:cstheme="minorHAnsi"/>
              </w:rPr>
              <w:t>/76)</w:t>
            </w:r>
          </w:p>
          <w:p w14:paraId="2C20F0FA" w14:textId="6EA6B3CB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6% + 99% / 2 97.5 = %</w:t>
            </w:r>
          </w:p>
          <w:p w14:paraId="06C971E7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7.5%</w:t>
            </w:r>
          </w:p>
          <w:p w14:paraId="6547F69C" w14:textId="4EB38A1B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716FD385" w14:textId="77777777" w:rsidTr="008F12D4"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4E457" w14:textId="0D58F5A3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883D2" w14:textId="417EED33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5DB31" w14:textId="3D5E92DF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A58A0" w14:textId="454490A3" w:rsidR="005F3117" w:rsidRPr="00E0779E" w:rsidRDefault="005F3117" w:rsidP="009121DC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 xml:space="preserve"> (N = 123/34)</w:t>
            </w:r>
          </w:p>
          <w:p w14:paraId="5EB943CD" w14:textId="76BDA5CA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88% + 80% / 2 = 84%</w:t>
            </w:r>
          </w:p>
          <w:p w14:paraId="3C006A0D" w14:textId="749521B9" w:rsidR="009121DC" w:rsidRPr="00E0779E" w:rsidRDefault="009121DC" w:rsidP="005F3117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84%</w:t>
            </w:r>
          </w:p>
          <w:p w14:paraId="51B6C0B7" w14:textId="70354A94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568F2D" w14:textId="4649270A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</w:t>
            </w:r>
            <w:r w:rsidRPr="00E0779E">
              <w:rPr>
                <w:rFonts w:cstheme="minorHAnsi"/>
              </w:rPr>
              <w:t>58</w:t>
            </w:r>
            <w:r w:rsidRPr="00E0779E">
              <w:rPr>
                <w:rFonts w:cstheme="minorHAnsi"/>
              </w:rPr>
              <w:t>/76)</w:t>
            </w:r>
          </w:p>
          <w:p w14:paraId="4590B0E5" w14:textId="3C10AA00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5% + 94% / 2 94.5= %</w:t>
            </w:r>
          </w:p>
          <w:p w14:paraId="5ADF0A52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4.5%</w:t>
            </w:r>
          </w:p>
          <w:p w14:paraId="2B3027B3" w14:textId="5B49DA88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6CF4B6F3" w14:textId="77777777" w:rsidTr="008F12D4">
        <w:trPr>
          <w:trHeight w:val="1245"/>
        </w:trPr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278D2" w14:textId="3B51775C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1F285" w14:textId="3F5CEA1A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B1B72E" w14:textId="6A8DAD93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D0B387" w14:textId="183B9CC9" w:rsidR="005F3117" w:rsidRPr="00E0779E" w:rsidRDefault="005F3117" w:rsidP="009121DC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 xml:space="preserve"> (N= 62/34)</w:t>
            </w:r>
          </w:p>
          <w:p w14:paraId="004D87DE" w14:textId="59531850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52% + 82% / 2 = 67%</w:t>
            </w:r>
          </w:p>
          <w:p w14:paraId="5B026283" w14:textId="2469EE8E" w:rsidR="005F3117" w:rsidRPr="00E0779E" w:rsidRDefault="009121DC" w:rsidP="00E0779E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67%</w:t>
            </w:r>
          </w:p>
          <w:p w14:paraId="76CD1189" w14:textId="5848E134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0ECFAE" w14:textId="72867F5A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</w:t>
            </w:r>
            <w:r w:rsidRPr="00E0779E">
              <w:rPr>
                <w:rFonts w:cstheme="minorHAnsi"/>
              </w:rPr>
              <w:t>51</w:t>
            </w:r>
            <w:r w:rsidRPr="00E0779E">
              <w:rPr>
                <w:rFonts w:cstheme="minorHAnsi"/>
              </w:rPr>
              <w:t>/76)</w:t>
            </w:r>
          </w:p>
          <w:p w14:paraId="2C1D9347" w14:textId="63D8890E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3% + 94% / 2 = 93.5%</w:t>
            </w:r>
          </w:p>
          <w:p w14:paraId="05A7C9A9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3.5%</w:t>
            </w:r>
          </w:p>
          <w:p w14:paraId="395E2D18" w14:textId="241BA511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41372A28" w14:textId="77777777" w:rsidTr="008F12D4"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1B8231" w14:textId="539850B8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E334B" w14:textId="155D90FE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E2A582" w14:textId="41901433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3547BB" w14:textId="0F4522EA" w:rsidR="005F3117" w:rsidRPr="00E0779E" w:rsidRDefault="005F3117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98/34)</w:t>
            </w:r>
          </w:p>
          <w:p w14:paraId="208751D0" w14:textId="78A888CD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83% + 94% / 2 = 91.5%</w:t>
            </w:r>
          </w:p>
          <w:p w14:paraId="025A5F00" w14:textId="77777777" w:rsidR="009121DC" w:rsidRPr="00E0779E" w:rsidRDefault="009121DC" w:rsidP="009121DC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1.5%</w:t>
            </w:r>
          </w:p>
          <w:p w14:paraId="02F42DDE" w14:textId="4F63BDA5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A0EDF9" w14:textId="7185116D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</w:t>
            </w:r>
            <w:r w:rsidRPr="00E0779E">
              <w:rPr>
                <w:rFonts w:cstheme="minorHAnsi"/>
              </w:rPr>
              <w:t>96</w:t>
            </w:r>
            <w:r w:rsidRPr="00E0779E">
              <w:rPr>
                <w:rFonts w:cstheme="minorHAnsi"/>
              </w:rPr>
              <w:t>/76)</w:t>
            </w:r>
          </w:p>
          <w:p w14:paraId="1DFF80AB" w14:textId="56E9F676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7% + 97% / 2 = 97%</w:t>
            </w:r>
          </w:p>
          <w:p w14:paraId="6DF7DB76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7%</w:t>
            </w:r>
          </w:p>
          <w:p w14:paraId="5B17F5A2" w14:textId="3D24CF32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1F76E86A" w14:textId="77777777" w:rsidTr="008F12D4">
        <w:trPr>
          <w:trHeight w:val="1614"/>
        </w:trPr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265B" w14:textId="482D76EC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16B7F" w14:textId="133819B3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5931F" w14:textId="6A3E92F6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17CE0E" w14:textId="2479DD2E" w:rsidR="005F3117" w:rsidRPr="00E0779E" w:rsidRDefault="005F3117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138/34)</w:t>
            </w:r>
          </w:p>
          <w:p w14:paraId="5F18CE06" w14:textId="18FA6595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81% + 86.5% / 2 = 83.75%</w:t>
            </w:r>
          </w:p>
          <w:p w14:paraId="55A4AA8C" w14:textId="77777777" w:rsidR="009121DC" w:rsidRPr="00E0779E" w:rsidRDefault="009121DC" w:rsidP="009121DC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83.75%</w:t>
            </w:r>
          </w:p>
          <w:p w14:paraId="2089D7A5" w14:textId="7D98C446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D9CB92" w14:textId="353E1224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</w:t>
            </w:r>
            <w:r w:rsidRPr="00E0779E">
              <w:rPr>
                <w:rFonts w:cstheme="minorHAnsi"/>
              </w:rPr>
              <w:t>212</w:t>
            </w:r>
            <w:r w:rsidRPr="00E0779E">
              <w:rPr>
                <w:rFonts w:cstheme="minorHAnsi"/>
              </w:rPr>
              <w:t>/76)</w:t>
            </w:r>
          </w:p>
          <w:p w14:paraId="0B6AF708" w14:textId="2C214ED3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5% + 96.25% / 2 = 96%</w:t>
            </w:r>
          </w:p>
          <w:p w14:paraId="61FF6FF5" w14:textId="3BE51359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6%</w:t>
            </w:r>
          </w:p>
        </w:tc>
      </w:tr>
      <w:tr w:rsidR="009121DC" w:rsidRPr="00B979F0" w14:paraId="721B8E24" w14:textId="77777777" w:rsidTr="008F12D4"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EFF41" w14:textId="345CC670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324CC" w14:textId="6635941F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78B31" w14:textId="30805682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B6305C" w14:textId="6E16F75A" w:rsidR="005F3117" w:rsidRPr="00E0779E" w:rsidRDefault="005F3117" w:rsidP="009121DC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 99/34)</w:t>
            </w:r>
          </w:p>
          <w:p w14:paraId="3EC02000" w14:textId="294AC2C6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88% + 91% / 2 = 89.5%</w:t>
            </w:r>
          </w:p>
          <w:p w14:paraId="6B98748E" w14:textId="77777777" w:rsidR="009121DC" w:rsidRPr="00E0779E" w:rsidRDefault="009121DC" w:rsidP="009121DC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89.5%</w:t>
            </w:r>
          </w:p>
          <w:p w14:paraId="61638B8C" w14:textId="46838C9F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DA0F91" w14:textId="6E121DC3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(N=</w:t>
            </w:r>
            <w:r w:rsidRPr="00E0779E">
              <w:rPr>
                <w:rFonts w:cstheme="minorHAnsi"/>
              </w:rPr>
              <w:t>132</w:t>
            </w:r>
            <w:r w:rsidRPr="00E0779E">
              <w:rPr>
                <w:rFonts w:cstheme="minorHAnsi"/>
              </w:rPr>
              <w:t>/76)</w:t>
            </w:r>
          </w:p>
          <w:p w14:paraId="1CE59A41" w14:textId="23A8E15A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>90% + 96% / 2 = 93%</w:t>
            </w:r>
          </w:p>
          <w:p w14:paraId="2F5B7C1E" w14:textId="77777777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3%</w:t>
            </w:r>
          </w:p>
          <w:p w14:paraId="344910F0" w14:textId="6A82DCD7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</w:tr>
      <w:tr w:rsidR="009121DC" w:rsidRPr="00B979F0" w14:paraId="5D2806A7" w14:textId="77777777" w:rsidTr="008F12D4">
        <w:tc>
          <w:tcPr>
            <w:tcW w:w="21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8FBCF" w14:textId="395F1DCA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9: Evaluate Practice </w:t>
            </w: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EA13" w14:textId="1106A7A0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0A561" w14:textId="4759656A" w:rsidR="009121DC" w:rsidRPr="00B979F0" w:rsidRDefault="009121D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7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694965" w14:textId="726EC749" w:rsidR="005F3117" w:rsidRPr="00E0779E" w:rsidRDefault="005F3117" w:rsidP="009121DC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t xml:space="preserve"> (N= 72/34)</w:t>
            </w:r>
          </w:p>
          <w:p w14:paraId="73E0443B" w14:textId="296C4C0E" w:rsidR="009121DC" w:rsidRPr="00E0779E" w:rsidRDefault="009121DC" w:rsidP="005F3117">
            <w:pPr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lastRenderedPageBreak/>
              <w:t>80% + 82.5% / 2 = %</w:t>
            </w:r>
          </w:p>
          <w:p w14:paraId="7DA6838A" w14:textId="77777777" w:rsidR="009121DC" w:rsidRPr="00E0779E" w:rsidRDefault="009121DC" w:rsidP="009121DC">
            <w:pPr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81.25%</w:t>
            </w:r>
          </w:p>
          <w:p w14:paraId="09456936" w14:textId="4B946781" w:rsidR="009121DC" w:rsidRPr="00E0779E" w:rsidRDefault="009121DC" w:rsidP="00C9560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6C7CC9" w14:textId="53A8165D" w:rsidR="005F3117" w:rsidRPr="00E0779E" w:rsidRDefault="005F3117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lastRenderedPageBreak/>
              <w:t>(N=1</w:t>
            </w:r>
            <w:r w:rsidRPr="00E0779E">
              <w:rPr>
                <w:rFonts w:cstheme="minorHAnsi"/>
              </w:rPr>
              <w:t>34</w:t>
            </w:r>
            <w:r w:rsidRPr="00E0779E">
              <w:rPr>
                <w:rFonts w:cstheme="minorHAnsi"/>
              </w:rPr>
              <w:t>/76)</w:t>
            </w:r>
          </w:p>
          <w:p w14:paraId="77C8E00C" w14:textId="3AAE7287" w:rsidR="009121DC" w:rsidRPr="00E0779E" w:rsidRDefault="009121DC" w:rsidP="005F3117">
            <w:pPr>
              <w:spacing w:line="276" w:lineRule="auto"/>
              <w:jc w:val="center"/>
              <w:rPr>
                <w:rFonts w:cstheme="minorHAnsi"/>
              </w:rPr>
            </w:pPr>
            <w:r w:rsidRPr="00E0779E">
              <w:rPr>
                <w:rFonts w:cstheme="minorHAnsi"/>
              </w:rPr>
              <w:lastRenderedPageBreak/>
              <w:t>95% + 95.5% / 2 = 95%</w:t>
            </w:r>
          </w:p>
          <w:p w14:paraId="53BB8D49" w14:textId="18F703B0" w:rsidR="009121DC" w:rsidRPr="00E0779E" w:rsidRDefault="009121DC" w:rsidP="009121DC">
            <w:pPr>
              <w:spacing w:line="276" w:lineRule="auto"/>
              <w:jc w:val="center"/>
              <w:rPr>
                <w:rFonts w:cstheme="minorHAnsi"/>
                <w:b/>
                <w:color w:val="C00000"/>
              </w:rPr>
            </w:pPr>
            <w:r w:rsidRPr="00E0779E">
              <w:rPr>
                <w:rFonts w:cstheme="minorHAnsi"/>
                <w:b/>
                <w:color w:val="C00000"/>
              </w:rPr>
              <w:t>95%</w:t>
            </w:r>
          </w:p>
        </w:tc>
      </w:tr>
    </w:tbl>
    <w:p w14:paraId="12ACA744" w14:textId="7777777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7C137B7E" w14:textId="77777777" w:rsidR="005F3117" w:rsidRDefault="005F3117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0FB76E85" w14:textId="77777777" w:rsidR="00517B8B" w:rsidRDefault="00517B8B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24641A9A" w14:textId="282C761A" w:rsidR="00807F57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8F12D4">
        <w:rPr>
          <w:rFonts w:ascii="Arial" w:eastAsia="Times New Roman" w:hAnsi="Arial" w:cs="Arial"/>
          <w:b/>
          <w:bCs/>
          <w:highlight w:val="lightGray"/>
        </w:rPr>
        <w:t>OVERALL 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4CBB841C" w14:textId="77777777" w:rsidR="00E0779E" w:rsidRDefault="00E0779E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04999ED8" w14:textId="6A781C40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 xml:space="preserve">(Aggregate Findings for All </w:t>
      </w:r>
      <w:r w:rsidR="00B64AA6">
        <w:rPr>
          <w:rFonts w:ascii="Arial" w:eastAsia="Times New Roman" w:hAnsi="Arial" w:cs="Arial"/>
          <w:b/>
          <w:bCs/>
        </w:rPr>
        <w:t xml:space="preserve">Students from All </w:t>
      </w:r>
      <w:r w:rsidRPr="00B979F0">
        <w:rPr>
          <w:rFonts w:ascii="Arial" w:eastAsia="Times New Roman" w:hAnsi="Arial" w:cs="Arial"/>
          <w:b/>
          <w:bCs/>
        </w:rPr>
        <w:t>Program Options Combined)</w:t>
      </w:r>
      <w:r w:rsidRPr="00B979F0">
        <w:rPr>
          <w:rFonts w:ascii="Arial" w:eastAsia="Times New Roman" w:hAnsi="Arial" w:cs="Arial"/>
        </w:rPr>
        <w:t> </w:t>
      </w:r>
    </w:p>
    <w:p w14:paraId="146F6E5B" w14:textId="7777777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 xml:space="preserve"> </w:t>
      </w:r>
    </w:p>
    <w:p w14:paraId="11E96125" w14:textId="0A08AEA8" w:rsidR="00444D06" w:rsidRDefault="00444D06" w:rsidP="00444D0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  <w:b/>
          <w:bCs/>
        </w:rPr>
        <w:t xml:space="preserve">Assessment </w:t>
      </w:r>
      <w:r>
        <w:rPr>
          <w:rFonts w:ascii="Arial" w:eastAsia="Times New Roman" w:hAnsi="Arial" w:cs="Arial"/>
          <w:b/>
          <w:bCs/>
        </w:rPr>
        <w:t>Data Collected during the Academic Year (</w:t>
      </w:r>
      <w:r w:rsidRPr="00E0779E">
        <w:rPr>
          <w:rFonts w:ascii="Arial" w:eastAsia="Times New Roman" w:hAnsi="Arial" w:cs="Arial"/>
          <w:b/>
          <w:bCs/>
        </w:rPr>
        <w:t>20</w:t>
      </w:r>
      <w:r w:rsidR="009121DC" w:rsidRPr="00E0779E">
        <w:rPr>
          <w:rFonts w:ascii="Arial" w:eastAsia="Times New Roman" w:hAnsi="Arial" w:cs="Arial"/>
          <w:b/>
          <w:bCs/>
        </w:rPr>
        <w:t>20</w:t>
      </w:r>
      <w:r w:rsidRPr="00E0779E">
        <w:rPr>
          <w:rFonts w:ascii="Arial" w:eastAsia="Times New Roman" w:hAnsi="Arial" w:cs="Arial"/>
          <w:b/>
          <w:bCs/>
        </w:rPr>
        <w:t>)</w:t>
      </w:r>
    </w:p>
    <w:p w14:paraId="414071E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tbl>
      <w:tblPr>
        <w:tblW w:w="13927" w:type="dxa"/>
        <w:tblInd w:w="-4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7"/>
        <w:gridCol w:w="1816"/>
        <w:gridCol w:w="1798"/>
        <w:gridCol w:w="4225"/>
        <w:gridCol w:w="35"/>
        <w:gridCol w:w="4225"/>
        <w:gridCol w:w="21"/>
        <w:gridCol w:w="20"/>
      </w:tblGrid>
      <w:tr w:rsidR="00444D06" w:rsidRPr="00B979F0" w14:paraId="04955148" w14:textId="77777777" w:rsidTr="00E0779E">
        <w:trPr>
          <w:gridAfter w:val="2"/>
          <w:wAfter w:w="41" w:type="dxa"/>
          <w:trHeight w:val="990"/>
        </w:trPr>
        <w:tc>
          <w:tcPr>
            <w:tcW w:w="17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5D895F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br/>
            </w: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1D02A3" w14:textId="77777777" w:rsidR="00807F57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</w:p>
          <w:p w14:paraId="674A68EB" w14:textId="77777777" w:rsidR="00807F57" w:rsidRDefault="00807F57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7F6BEA08" w14:textId="7BFB0060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(GENERALIST)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7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C53EEB" w14:textId="77777777" w:rsidR="00807F57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</w:p>
          <w:p w14:paraId="36BA2D03" w14:textId="77777777" w:rsidR="00807F57" w:rsidRDefault="00807F57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69FE4404" w14:textId="010BA4B4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(AREA OF SPECIALIZED PRACTICE)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848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844B42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  <w:p w14:paraId="2047FBD8" w14:textId="77777777" w:rsidR="00444D06" w:rsidRPr="00B979F0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B53E9E" w:rsidRPr="00B979F0" w14:paraId="6FB59AC8" w14:textId="77777777" w:rsidTr="00E0779E">
        <w:trPr>
          <w:gridAfter w:val="1"/>
          <w:wAfter w:w="20" w:type="dxa"/>
          <w:trHeight w:val="690"/>
        </w:trPr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5BF964" w14:textId="77777777" w:rsidR="00B53E9E" w:rsidRPr="00B979F0" w:rsidRDefault="00B53E9E" w:rsidP="00B813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B610C" w14:textId="77777777" w:rsidR="00B53E9E" w:rsidRPr="00B979F0" w:rsidRDefault="00B53E9E" w:rsidP="00B813D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46DC9B" w14:textId="77777777" w:rsidR="00B53E9E" w:rsidRPr="00B979F0" w:rsidRDefault="00B53E9E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89F894" w14:textId="77777777" w:rsidR="00B53E9E" w:rsidRPr="00B979F0" w:rsidRDefault="00B53E9E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Generalist Practice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81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63B0AD" w14:textId="77777777" w:rsidR="00D734E2" w:rsidRDefault="00B53E9E" w:rsidP="00D734E2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Area of Specialized Practice #1 </w:t>
            </w:r>
          </w:p>
          <w:p w14:paraId="2858BF74" w14:textId="7BD754AB" w:rsidR="00B53E9E" w:rsidRPr="00D734E2" w:rsidRDefault="00D734E2" w:rsidP="00D734E2">
            <w:pPr>
              <w:jc w:val="center"/>
              <w:rPr>
                <w:rFonts w:ascii="Arial" w:eastAsia="Calibri" w:hAnsi="Arial" w:cs="Arial"/>
                <w:b/>
                <w:bCs/>
              </w:rPr>
            </w:pPr>
            <w:r w:rsidRPr="00D734E2">
              <w:rPr>
                <w:rFonts w:ascii="Arial" w:eastAsia="Calibri" w:hAnsi="Arial" w:cs="Arial"/>
                <w:b/>
                <w:bCs/>
              </w:rPr>
              <w:t>Advanced Generalist Practice with a Clinical Emphasis</w:t>
            </w:r>
          </w:p>
        </w:tc>
      </w:tr>
      <w:tr w:rsidR="00B53E9E" w:rsidRPr="00B979F0" w14:paraId="37786BC4" w14:textId="77777777" w:rsidTr="00E0779E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FFDC1A" w14:textId="77777777" w:rsidR="00B53E9E" w:rsidRPr="00B979F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D22A2E3" w14:textId="7254DD07" w:rsidR="00B53E9E" w:rsidRPr="007C102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  <w:r w:rsidRPr="007C1020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3147519" w14:textId="3CB05A51" w:rsidR="00B53E9E" w:rsidRPr="007C102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CCE141D" w14:textId="5A734D03" w:rsidR="00B53E9E" w:rsidRPr="007C1020" w:rsidRDefault="00B53E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97.9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4724DF7" w14:textId="0A2E1267" w:rsidR="00B53E9E" w:rsidRPr="007C1020" w:rsidRDefault="00B53E9E" w:rsidP="00324D0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5AD7566" w14:textId="77777777" w:rsidR="00E0779E" w:rsidRPr="00E0779E" w:rsidRDefault="00E0779E" w:rsidP="00EA3D15">
            <w:pPr>
              <w:jc w:val="center"/>
              <w:rPr>
                <w:rFonts w:eastAsia="Calibri" w:cs="Arial"/>
                <w:b/>
                <w:bCs/>
              </w:rPr>
            </w:pPr>
            <w:r w:rsidRPr="00E0779E">
              <w:rPr>
                <w:rFonts w:eastAsia="Calibri" w:cs="Arial"/>
                <w:b/>
                <w:bCs/>
              </w:rPr>
              <w:t>94.5%</w:t>
            </w:r>
          </w:p>
          <w:p w14:paraId="7993D5A7" w14:textId="784B64D6" w:rsidR="00B53E9E" w:rsidRPr="00E0779E" w:rsidRDefault="00B53E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B53E9E" w:rsidRPr="00B979F0" w14:paraId="276CE315" w14:textId="77777777" w:rsidTr="00E0779E">
        <w:trPr>
          <w:trHeight w:val="645"/>
        </w:trPr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CB2109" w14:textId="77777777" w:rsidR="00B53E9E" w:rsidRPr="00B979F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BF2027" w14:textId="653B8ABA" w:rsidR="00B53E9E" w:rsidRPr="00B979F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412F64" w14:textId="3845DF75" w:rsidR="00B53E9E" w:rsidRPr="00B979F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C3E427" w14:textId="65B60041" w:rsidR="00B53E9E" w:rsidRDefault="00B53E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93%</w:t>
            </w:r>
          </w:p>
          <w:p w14:paraId="469C29BB" w14:textId="6FF9C658" w:rsidR="00B53E9E" w:rsidRDefault="00B53E9E" w:rsidP="00E0779E">
            <w:pPr>
              <w:jc w:val="center"/>
              <w:rPr>
                <w:rFonts w:ascii="Arial" w:eastAsia="Times New Roman" w:hAnsi="Arial" w:cs="Arial"/>
              </w:rPr>
            </w:pPr>
          </w:p>
          <w:p w14:paraId="5C3B0EE2" w14:textId="77777777" w:rsidR="00B53E9E" w:rsidRPr="008F12D4" w:rsidRDefault="00B53E9E" w:rsidP="00E0779E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1450F6" w14:textId="77777777" w:rsidR="00B53E9E" w:rsidRPr="00B979F0" w:rsidRDefault="00B53E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A263DA" w14:textId="4A737B57" w:rsidR="00B53E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4%</w:t>
            </w:r>
          </w:p>
          <w:p w14:paraId="43DD9A15" w14:textId="4B4F8CC0" w:rsidR="00B53E9E" w:rsidRPr="00E0779E" w:rsidRDefault="00B53E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6AFE20FD" w14:textId="77777777" w:rsidTr="00E0779E">
        <w:trPr>
          <w:trHeight w:val="615"/>
        </w:trPr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07319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3: Advance Human Rights and Social, </w:t>
            </w: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Economic, and Environmental Justice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5C5117" w14:textId="6B9A55D5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lastRenderedPageBreak/>
              <w:t> </w:t>
            </w:r>
            <w:r w:rsidRPr="00D76B09">
              <w:rPr>
                <w:rFonts w:eastAsia="Calibri" w:cs="Arial"/>
                <w:b/>
                <w:bCs/>
              </w:rPr>
              <w:t xml:space="preserve">80% of students will demonstrate competence </w:t>
            </w:r>
            <w:r w:rsidRPr="00D76B09">
              <w:rPr>
                <w:rFonts w:eastAsia="Calibri" w:cs="Arial"/>
                <w:b/>
                <w:bCs/>
              </w:rPr>
              <w:lastRenderedPageBreak/>
              <w:t>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9F8C03" w14:textId="1ADBAD6A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lastRenderedPageBreak/>
              <w:t> </w:t>
            </w:r>
            <w:r w:rsidRPr="00D76B09">
              <w:rPr>
                <w:rFonts w:eastAsia="Calibri" w:cs="Arial"/>
                <w:b/>
                <w:bCs/>
              </w:rPr>
              <w:t xml:space="preserve">80% of students will demonstrate competence </w:t>
            </w:r>
            <w:r w:rsidRPr="00D76B09">
              <w:rPr>
                <w:rFonts w:eastAsia="Calibri" w:cs="Arial"/>
                <w:b/>
                <w:bCs/>
              </w:rPr>
              <w:lastRenderedPageBreak/>
              <w:t>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CB32D1" w14:textId="12349D4D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lastRenderedPageBreak/>
              <w:t>88.5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697310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A25303" w14:textId="769342B0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7.5%</w:t>
            </w:r>
          </w:p>
          <w:p w14:paraId="5A5787B5" w14:textId="0A72586C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1CE03800" w14:textId="77777777" w:rsidTr="00734B4C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447BE1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4: Engage </w:t>
            </w:r>
            <w:proofErr w:type="gramStart"/>
            <w:r w:rsidRPr="00B979F0">
              <w:rPr>
                <w:rFonts w:ascii="Arial" w:eastAsia="Times New Roman" w:hAnsi="Arial" w:cs="Arial"/>
                <w:b/>
                <w:bCs/>
              </w:rPr>
              <w:t>In</w:t>
            </w:r>
            <w:proofErr w:type="gramEnd"/>
            <w:r w:rsidRPr="00B979F0">
              <w:rPr>
                <w:rFonts w:ascii="Arial" w:eastAsia="Times New Roman" w:hAnsi="Arial" w:cs="Arial"/>
                <w:b/>
                <w:bCs/>
              </w:rPr>
              <w:t xml:space="preserve"> Practice-informed Research and Research-informed Practice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5124DC" w14:textId="789877AC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FFAF4A" w14:textId="0C33FC38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47989" w14:textId="078344BB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84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E73377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CCBAA4" w14:textId="02B263A9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4.5%</w:t>
            </w:r>
          </w:p>
          <w:p w14:paraId="1920DD8D" w14:textId="10A5E9A5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6B7D77F2" w14:textId="77777777" w:rsidTr="00E61DCD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D1204E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D1350A" w14:textId="415FB833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EC9F44" w14:textId="102A5DCA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F3A20C" w14:textId="51F05E6C" w:rsidR="00E0779E" w:rsidRPr="00D76B09" w:rsidRDefault="00E0779E" w:rsidP="00E0779E">
            <w:pPr>
              <w:jc w:val="center"/>
              <w:rPr>
                <w:rFonts w:eastAsia="Calibri" w:cs="Arial"/>
                <w:b/>
                <w:bCs/>
              </w:rPr>
            </w:pPr>
            <w:r>
              <w:rPr>
                <w:rFonts w:eastAsia="Calibri" w:cs="Arial"/>
                <w:b/>
                <w:bCs/>
              </w:rPr>
              <w:t>67%</w:t>
            </w:r>
          </w:p>
          <w:p w14:paraId="4DA6DD5A" w14:textId="77777777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86A3E2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A24C7" w14:textId="4801089B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3.5%</w:t>
            </w:r>
          </w:p>
          <w:p w14:paraId="507AF219" w14:textId="6AB3EC7C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  <w:p w14:paraId="17A68D0A" w14:textId="13844A82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3A68F177" w14:textId="77777777" w:rsidTr="00554B48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F6B69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787596" w14:textId="445CB904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43B82F" w14:textId="3432B5DB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FDC1DC" w14:textId="0D6340AF" w:rsidR="00E0779E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91.5%</w:t>
            </w:r>
          </w:p>
          <w:p w14:paraId="30A12C37" w14:textId="322A0057" w:rsidR="00E0779E" w:rsidRDefault="00E0779E" w:rsidP="00E0779E">
            <w:pPr>
              <w:jc w:val="center"/>
              <w:rPr>
                <w:rFonts w:ascii="Arial" w:eastAsia="Times New Roman" w:hAnsi="Arial" w:cs="Arial"/>
              </w:rPr>
            </w:pPr>
          </w:p>
          <w:p w14:paraId="105BD297" w14:textId="77777777" w:rsidR="00E0779E" w:rsidRPr="00E0779E" w:rsidRDefault="00E0779E" w:rsidP="00E0779E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02E625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43698E" w14:textId="72B35DF6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7%</w:t>
            </w:r>
          </w:p>
          <w:p w14:paraId="5E353617" w14:textId="66289F99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6C54D934" w14:textId="77777777" w:rsidTr="005E4B89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04254A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177787" w14:textId="18775F83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14240" w14:textId="3697ECF9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673A50" w14:textId="33B53F2F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83.75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34D738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</w:tcBorders>
            <w:shd w:val="clear" w:color="auto" w:fill="auto"/>
            <w:hideMark/>
          </w:tcPr>
          <w:p w14:paraId="10C1570D" w14:textId="2018676B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eastAsia="Calibri" w:cs="Arial"/>
                <w:b/>
                <w:bCs/>
              </w:rPr>
              <w:t>96%</w:t>
            </w:r>
          </w:p>
          <w:p w14:paraId="64355042" w14:textId="63443D60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</w:p>
        </w:tc>
      </w:tr>
      <w:tr w:rsidR="00E0779E" w:rsidRPr="00B979F0" w14:paraId="0C16ADEA" w14:textId="77777777" w:rsidTr="00F13351"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1D88F2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8: Intervene with Individuals, Families, Groups, Organizations, </w:t>
            </w: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and Communities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1B5281" w14:textId="7D6AD1C3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lastRenderedPageBreak/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8E73F" w14:textId="05FE26B8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0C2132" w14:textId="4B45BE19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89.5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6255AD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03C0AC" w14:textId="54A8C29B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ascii="Arial" w:eastAsia="Times New Roman" w:hAnsi="Arial" w:cs="Arial"/>
                <w:b/>
              </w:rPr>
              <w:t>93%</w:t>
            </w:r>
          </w:p>
          <w:p w14:paraId="67037E71" w14:textId="693EA3F3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bookmarkStart w:id="0" w:name="_GoBack"/>
            <w:bookmarkEnd w:id="0"/>
          </w:p>
        </w:tc>
      </w:tr>
      <w:tr w:rsidR="00E0779E" w:rsidRPr="00B979F0" w14:paraId="14274E66" w14:textId="77777777" w:rsidTr="008F72E9">
        <w:trPr>
          <w:trHeight w:val="555"/>
        </w:trPr>
        <w:tc>
          <w:tcPr>
            <w:tcW w:w="17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1A9CF5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04509F" w14:textId="02202482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95D9FF" w14:textId="2625438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  <w:r w:rsidRPr="00D76B09">
              <w:rPr>
                <w:rFonts w:eastAsia="Calibri" w:cs="Arial"/>
                <w:b/>
                <w:bCs/>
              </w:rPr>
              <w:t>80% of students will demonstrate competence inclusive of 2 measures</w:t>
            </w:r>
          </w:p>
        </w:tc>
        <w:tc>
          <w:tcPr>
            <w:tcW w:w="42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8FD99" w14:textId="4D9A9E9F" w:rsidR="00E0779E" w:rsidRPr="00B979F0" w:rsidRDefault="00E0779E" w:rsidP="00E0779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eastAsia="Calibri" w:cs="Arial"/>
                <w:b/>
                <w:bCs/>
              </w:rPr>
              <w:t>81.25%</w:t>
            </w:r>
          </w:p>
        </w:tc>
        <w:tc>
          <w:tcPr>
            <w:tcW w:w="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85E16D" w14:textId="77777777" w:rsidR="00E0779E" w:rsidRPr="00B979F0" w:rsidRDefault="00E0779E" w:rsidP="00324D0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266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D5C36" w14:textId="7484DD58" w:rsidR="00E0779E" w:rsidRPr="00E0779E" w:rsidRDefault="00E0779E" w:rsidP="00EA3D15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E0779E">
              <w:rPr>
                <w:rFonts w:ascii="Arial" w:eastAsia="Times New Roman" w:hAnsi="Arial" w:cs="Arial"/>
                <w:b/>
              </w:rPr>
              <w:t>95%</w:t>
            </w:r>
          </w:p>
        </w:tc>
      </w:tr>
    </w:tbl>
    <w:p w14:paraId="57A5CC97" w14:textId="77777777" w:rsidR="00444D06" w:rsidRPr="00B979F0" w:rsidRDefault="00444D06" w:rsidP="00444D06">
      <w:pPr>
        <w:spacing w:after="0" w:line="240" w:lineRule="auto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> </w:t>
      </w:r>
    </w:p>
    <w:p w14:paraId="28A7F410" w14:textId="77777777" w:rsidR="00B813D9" w:rsidRDefault="00B813D9"/>
    <w:sectPr w:rsidR="00B813D9" w:rsidSect="00517B8B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5840" w:h="12240" w:orient="landscape"/>
      <w:pgMar w:top="900" w:right="810" w:bottom="1440" w:left="135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0DB61" w14:textId="77777777" w:rsidR="00E3247E" w:rsidRDefault="00E3247E" w:rsidP="00604D8A">
      <w:pPr>
        <w:spacing w:after="0" w:line="240" w:lineRule="auto"/>
      </w:pPr>
      <w:r>
        <w:separator/>
      </w:r>
    </w:p>
  </w:endnote>
  <w:endnote w:type="continuationSeparator" w:id="0">
    <w:p w14:paraId="486243CA" w14:textId="77777777" w:rsidR="00E3247E" w:rsidRDefault="00E3247E" w:rsidP="00604D8A">
      <w:pPr>
        <w:spacing w:after="0" w:line="240" w:lineRule="auto"/>
      </w:pPr>
      <w:r>
        <w:continuationSeparator/>
      </w:r>
    </w:p>
  </w:endnote>
  <w:endnote w:type="continuationNotice" w:id="1">
    <w:p w14:paraId="3C95AA49" w14:textId="77777777" w:rsidR="00E3247E" w:rsidRDefault="00E324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2C6BD0DD" w14:textId="6926B251" w:rsidR="009E4A01" w:rsidRPr="00A16A17" w:rsidRDefault="009E4A01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 w:rsidR="00A16A17">
          <w:rPr>
            <w:rFonts w:ascii="Arial" w:hAnsi="Arial" w:cs="Arial"/>
          </w:rPr>
          <w:t>0</w:t>
        </w:r>
        <w:r w:rsidR="0036039C">
          <w:rPr>
            <w:rFonts w:ascii="Arial" w:hAnsi="Arial" w:cs="Arial"/>
          </w:rPr>
          <w:t>9.02</w:t>
        </w:r>
        <w:r w:rsidR="00A16A17">
          <w:rPr>
            <w:rFonts w:ascii="Arial" w:hAnsi="Arial" w:cs="Arial"/>
          </w:rPr>
          <w:t>.20</w:t>
        </w:r>
      </w:p>
      <w:p w14:paraId="3A89C7AA" w14:textId="71BD3A4A" w:rsidR="009E4A01" w:rsidRPr="009E4A01" w:rsidRDefault="009E4A01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DDB7D" w14:textId="77777777" w:rsidR="00604D8A" w:rsidRDefault="00604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07E0F" w14:textId="77777777" w:rsidR="00604D8A" w:rsidRDefault="00604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980E2" w14:textId="77777777" w:rsidR="00E3247E" w:rsidRDefault="00E3247E" w:rsidP="00604D8A">
      <w:pPr>
        <w:spacing w:after="0" w:line="240" w:lineRule="auto"/>
      </w:pPr>
      <w:r>
        <w:separator/>
      </w:r>
    </w:p>
  </w:footnote>
  <w:footnote w:type="continuationSeparator" w:id="0">
    <w:p w14:paraId="1A1C5707" w14:textId="77777777" w:rsidR="00E3247E" w:rsidRDefault="00E3247E" w:rsidP="00604D8A">
      <w:pPr>
        <w:spacing w:after="0" w:line="240" w:lineRule="auto"/>
      </w:pPr>
      <w:r>
        <w:continuationSeparator/>
      </w:r>
    </w:p>
  </w:footnote>
  <w:footnote w:type="continuationNotice" w:id="1">
    <w:p w14:paraId="529C973C" w14:textId="77777777" w:rsidR="00E3247E" w:rsidRDefault="00E324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B4F08" w14:textId="77777777" w:rsidR="00604D8A" w:rsidRDefault="00604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84A10" w14:textId="362FA94C" w:rsidR="00604D8A" w:rsidRDefault="00604D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2B2AD" w14:textId="77777777" w:rsidR="00604D8A" w:rsidRDefault="00604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bIwNLc0MTI1MjRW0lEKTi0uzszPAykwrAUAp2rWUiwAAAA="/>
  </w:docVars>
  <w:rsids>
    <w:rsidRoot w:val="00444D06"/>
    <w:rsid w:val="00000A60"/>
    <w:rsid w:val="000125FA"/>
    <w:rsid w:val="00015200"/>
    <w:rsid w:val="000A56A2"/>
    <w:rsid w:val="000B4281"/>
    <w:rsid w:val="000E00D8"/>
    <w:rsid w:val="000E5A3B"/>
    <w:rsid w:val="000F14A5"/>
    <w:rsid w:val="000F79F8"/>
    <w:rsid w:val="00106F13"/>
    <w:rsid w:val="00117305"/>
    <w:rsid w:val="001252D3"/>
    <w:rsid w:val="00136DA1"/>
    <w:rsid w:val="00151F73"/>
    <w:rsid w:val="00154E04"/>
    <w:rsid w:val="0016278A"/>
    <w:rsid w:val="00202795"/>
    <w:rsid w:val="00241E29"/>
    <w:rsid w:val="002727E8"/>
    <w:rsid w:val="00287263"/>
    <w:rsid w:val="00291777"/>
    <w:rsid w:val="002C0C73"/>
    <w:rsid w:val="002E3DEA"/>
    <w:rsid w:val="002F1073"/>
    <w:rsid w:val="002F7A46"/>
    <w:rsid w:val="00310267"/>
    <w:rsid w:val="00324D0F"/>
    <w:rsid w:val="0036039C"/>
    <w:rsid w:val="0036752B"/>
    <w:rsid w:val="00372199"/>
    <w:rsid w:val="00413873"/>
    <w:rsid w:val="00444D06"/>
    <w:rsid w:val="00467B00"/>
    <w:rsid w:val="004C3C6C"/>
    <w:rsid w:val="004F3A9B"/>
    <w:rsid w:val="0050368F"/>
    <w:rsid w:val="00517B8B"/>
    <w:rsid w:val="00524A2C"/>
    <w:rsid w:val="00530125"/>
    <w:rsid w:val="00530654"/>
    <w:rsid w:val="00575801"/>
    <w:rsid w:val="005907B1"/>
    <w:rsid w:val="005958DD"/>
    <w:rsid w:val="005B2D72"/>
    <w:rsid w:val="005B5F2E"/>
    <w:rsid w:val="005C3AB4"/>
    <w:rsid w:val="005F3117"/>
    <w:rsid w:val="00604D8A"/>
    <w:rsid w:val="00625C07"/>
    <w:rsid w:val="00655256"/>
    <w:rsid w:val="00660299"/>
    <w:rsid w:val="00670277"/>
    <w:rsid w:val="006809E8"/>
    <w:rsid w:val="006F15CB"/>
    <w:rsid w:val="007334AA"/>
    <w:rsid w:val="00787F88"/>
    <w:rsid w:val="007A43FC"/>
    <w:rsid w:val="007A45A1"/>
    <w:rsid w:val="007C1020"/>
    <w:rsid w:val="008007B5"/>
    <w:rsid w:val="00805C02"/>
    <w:rsid w:val="00807F57"/>
    <w:rsid w:val="00812AA1"/>
    <w:rsid w:val="00832681"/>
    <w:rsid w:val="00843B1A"/>
    <w:rsid w:val="008564ED"/>
    <w:rsid w:val="008F12D4"/>
    <w:rsid w:val="009121DC"/>
    <w:rsid w:val="00946183"/>
    <w:rsid w:val="00961DF7"/>
    <w:rsid w:val="009717AE"/>
    <w:rsid w:val="009A7803"/>
    <w:rsid w:val="009E35ED"/>
    <w:rsid w:val="009E4A01"/>
    <w:rsid w:val="009F37C7"/>
    <w:rsid w:val="00A03638"/>
    <w:rsid w:val="00A16A17"/>
    <w:rsid w:val="00A51395"/>
    <w:rsid w:val="00A61C6D"/>
    <w:rsid w:val="00A62675"/>
    <w:rsid w:val="00A82B71"/>
    <w:rsid w:val="00AB1732"/>
    <w:rsid w:val="00AD127E"/>
    <w:rsid w:val="00AD7655"/>
    <w:rsid w:val="00B20B45"/>
    <w:rsid w:val="00B244E9"/>
    <w:rsid w:val="00B357ED"/>
    <w:rsid w:val="00B35FF2"/>
    <w:rsid w:val="00B53E9E"/>
    <w:rsid w:val="00B64AA6"/>
    <w:rsid w:val="00B807BA"/>
    <w:rsid w:val="00B813D9"/>
    <w:rsid w:val="00BC666E"/>
    <w:rsid w:val="00C01A5C"/>
    <w:rsid w:val="00C7271C"/>
    <w:rsid w:val="00C80F20"/>
    <w:rsid w:val="00C9560D"/>
    <w:rsid w:val="00D043AB"/>
    <w:rsid w:val="00D17A97"/>
    <w:rsid w:val="00D24440"/>
    <w:rsid w:val="00D72EA8"/>
    <w:rsid w:val="00D734E2"/>
    <w:rsid w:val="00D803D1"/>
    <w:rsid w:val="00D85CB4"/>
    <w:rsid w:val="00DB2E4E"/>
    <w:rsid w:val="00DD7541"/>
    <w:rsid w:val="00DF16FF"/>
    <w:rsid w:val="00E0779E"/>
    <w:rsid w:val="00E3247E"/>
    <w:rsid w:val="00E51FE9"/>
    <w:rsid w:val="00E85AD7"/>
    <w:rsid w:val="00EA3D15"/>
    <w:rsid w:val="00EE3716"/>
    <w:rsid w:val="00EF0F5D"/>
    <w:rsid w:val="00F55DC6"/>
    <w:rsid w:val="00FD2B96"/>
    <w:rsid w:val="00FF1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39D8E"/>
  <w15:chartTrackingRefBased/>
  <w15:docId w15:val="{DAE19EEB-98D0-4B5B-97B8-ED243F35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4D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D8A"/>
  </w:style>
  <w:style w:type="paragraph" w:styleId="Footer">
    <w:name w:val="footer"/>
    <w:basedOn w:val="Normal"/>
    <w:link w:val="Foot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D8A"/>
  </w:style>
  <w:style w:type="paragraph" w:styleId="BalloonText">
    <w:name w:val="Balloon Text"/>
    <w:basedOn w:val="Normal"/>
    <w:link w:val="BalloonTextChar"/>
    <w:uiPriority w:val="99"/>
    <w:semiHidden/>
    <w:unhideWhenUsed/>
    <w:rsid w:val="000E0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2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4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1C6D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C7B47B340B7439CBF5FD22D331344" ma:contentTypeVersion="13" ma:contentTypeDescription="Create a new document." ma:contentTypeScope="" ma:versionID="35740ae765f9012c83004bc8c46bb564">
  <xsd:schema xmlns:xsd="http://www.w3.org/2001/XMLSchema" xmlns:xs="http://www.w3.org/2001/XMLSchema" xmlns:p="http://schemas.microsoft.com/office/2006/metadata/properties" xmlns:ns3="c0356f7f-482a-4953-aba2-5ca98e295a56" xmlns:ns4="4fef20d4-fe9d-46c5-a725-2fbcf473c1f0" targetNamespace="http://schemas.microsoft.com/office/2006/metadata/properties" ma:root="true" ma:fieldsID="436b44459adf9c7d14dd6da0f5c47bbf" ns3:_="" ns4:_="">
    <xsd:import namespace="c0356f7f-482a-4953-aba2-5ca98e295a56"/>
    <xsd:import namespace="4fef20d4-fe9d-46c5-a725-2fbcf473c1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56f7f-482a-4953-aba2-5ca98e295a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f20d4-fe9d-46c5-a725-2fbcf473c1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3BB7B-75F8-45CA-BA28-9EF6BEF190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D9ECAD-5551-44D3-9A3B-111E0953E9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BCC8AB-5327-470A-917A-561832E10E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56f7f-482a-4953-aba2-5ca98e295a56"/>
    <ds:schemaRef ds:uri="4fef20d4-fe9d-46c5-a725-2fbcf473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5D8E86-F827-4585-910A-1D01E10CC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724</Words>
  <Characters>982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King2, David</cp:lastModifiedBy>
  <cp:revision>5</cp:revision>
  <dcterms:created xsi:type="dcterms:W3CDTF">2021-07-22T19:35:00Z</dcterms:created>
  <dcterms:modified xsi:type="dcterms:W3CDTF">2021-07-2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C7B47B340B7439CBF5FD22D331344</vt:lpwstr>
  </property>
</Properties>
</file>